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957089" w14:textId="77777777" w:rsidR="00C27CA0" w:rsidRDefault="00C27CA0"/>
    <w:p w14:paraId="05F255EC" w14:textId="77777777" w:rsidR="00C27CA0" w:rsidRDefault="00C27CA0"/>
    <w:p w14:paraId="3CD6FE80" w14:textId="77777777" w:rsidR="00C27CA0" w:rsidRDefault="00C27CA0"/>
    <w:p w14:paraId="03613CF8" w14:textId="77777777" w:rsidR="00C27CA0" w:rsidRDefault="00C27CA0"/>
    <w:p w14:paraId="446CB329" w14:textId="77777777" w:rsidR="00C27CA0" w:rsidRDefault="00C27CA0"/>
    <w:p w14:paraId="49796C83" w14:textId="77777777" w:rsidR="00C27CA0" w:rsidRDefault="00C27CA0"/>
    <w:p w14:paraId="02539721" w14:textId="77777777" w:rsidR="00D13773" w:rsidRDefault="00D13773"/>
    <w:p w14:paraId="08CAE904" w14:textId="77777777" w:rsidR="00FD0F0D" w:rsidRDefault="00FD0F0D"/>
    <w:p w14:paraId="1EEE3E15" w14:textId="77777777" w:rsidR="00C27CA0" w:rsidRDefault="00C27CA0"/>
    <w:p w14:paraId="34D06D58" w14:textId="77777777" w:rsidR="00C27CA0" w:rsidRDefault="00C27CA0"/>
    <w:p w14:paraId="631D81BF" w14:textId="4E670B80" w:rsidR="00C15BEF" w:rsidRPr="009D34D4" w:rsidRDefault="00435B37" w:rsidP="009D34D4">
      <w:pPr>
        <w:jc w:val="center"/>
        <w:rPr>
          <w:b/>
          <w:sz w:val="52"/>
        </w:rPr>
      </w:pPr>
      <w:r w:rsidRPr="002C4937">
        <w:rPr>
          <w:b/>
          <w:sz w:val="52"/>
        </w:rPr>
        <w:t>UI/UX Advanced</w:t>
      </w:r>
      <w:r w:rsidR="002C4937">
        <w:rPr>
          <w:b/>
          <w:sz w:val="52"/>
        </w:rPr>
        <w:t xml:space="preserve"> </w:t>
      </w:r>
      <w:r>
        <w:rPr>
          <w:b/>
          <w:sz w:val="52"/>
        </w:rPr>
        <w:t>Product Report</w:t>
      </w:r>
    </w:p>
    <w:p w14:paraId="3AFF87E9" w14:textId="77777777" w:rsidR="00C27CA0" w:rsidRPr="0048612E" w:rsidRDefault="00C27CA0" w:rsidP="009D34D4">
      <w:pPr>
        <w:rPr>
          <w:sz w:val="40"/>
        </w:rPr>
      </w:pPr>
    </w:p>
    <w:p w14:paraId="78F5A8FF" w14:textId="55C9F39D" w:rsidR="00C27CA0" w:rsidRPr="0048612E" w:rsidRDefault="007232A7" w:rsidP="009D34D4">
      <w:pPr>
        <w:jc w:val="center"/>
        <w:rPr>
          <w:sz w:val="44"/>
        </w:rPr>
      </w:pPr>
      <w:proofErr w:type="spellStart"/>
      <w:r>
        <w:rPr>
          <w:sz w:val="44"/>
        </w:rPr>
        <w:t>CMGTwitch</w:t>
      </w:r>
      <w:proofErr w:type="spellEnd"/>
    </w:p>
    <w:p w14:paraId="28F2D255" w14:textId="08FF2999" w:rsidR="00C15BEF" w:rsidRPr="0048612E" w:rsidRDefault="007232A7" w:rsidP="009D34D4">
      <w:pPr>
        <w:jc w:val="center"/>
        <w:rPr>
          <w:sz w:val="36"/>
        </w:rPr>
      </w:pPr>
      <w:r>
        <w:rPr>
          <w:sz w:val="36"/>
        </w:rPr>
        <w:t>Nils Meijer</w:t>
      </w:r>
    </w:p>
    <w:p w14:paraId="7516630A" w14:textId="388817C6" w:rsidR="00C15BEF" w:rsidRPr="0048612E" w:rsidRDefault="007232A7" w:rsidP="009D34D4">
      <w:pPr>
        <w:jc w:val="center"/>
        <w:rPr>
          <w:sz w:val="36"/>
        </w:rPr>
      </w:pPr>
      <w:r>
        <w:rPr>
          <w:sz w:val="36"/>
        </w:rPr>
        <w:t>466301</w:t>
      </w:r>
    </w:p>
    <w:p w14:paraId="767F46DC" w14:textId="77777777" w:rsidR="00C15BEF" w:rsidRPr="0048612E" w:rsidRDefault="00C15BEF" w:rsidP="006A3675">
      <w:pPr>
        <w:jc w:val="center"/>
      </w:pPr>
    </w:p>
    <w:p w14:paraId="1AFA4E2A" w14:textId="550D3F00" w:rsidR="00C27CA0" w:rsidRDefault="00C27CA0">
      <w:r>
        <w:br w:type="page"/>
      </w:r>
    </w:p>
    <w:p w14:paraId="66D9D696" w14:textId="2C60DC90" w:rsidR="00C27CA0" w:rsidRDefault="00C27CA0"/>
    <w:sdt>
      <w:sdtPr>
        <w:rPr>
          <w:rFonts w:asciiTheme="minorHAnsi" w:eastAsiaTheme="minorHAnsi" w:hAnsiTheme="minorHAnsi" w:cstheme="minorBidi"/>
          <w:color w:val="auto"/>
          <w:sz w:val="48"/>
          <w:szCs w:val="22"/>
        </w:rPr>
        <w:id w:val="-414474631"/>
        <w:docPartObj>
          <w:docPartGallery w:val="Table of Contents"/>
          <w:docPartUnique/>
        </w:docPartObj>
      </w:sdtPr>
      <w:sdtEndPr>
        <w:rPr>
          <w:b/>
          <w:bCs/>
          <w:noProof/>
          <w:sz w:val="22"/>
        </w:rPr>
      </w:sdtEndPr>
      <w:sdtContent>
        <w:p w14:paraId="7119689D" w14:textId="7259A1F0" w:rsidR="00964647" w:rsidRPr="006A3675" w:rsidRDefault="00964647">
          <w:pPr>
            <w:pStyle w:val="TOCHeading"/>
            <w:rPr>
              <w:sz w:val="48"/>
            </w:rPr>
          </w:pPr>
          <w:r w:rsidRPr="006A3675">
            <w:rPr>
              <w:sz w:val="48"/>
            </w:rPr>
            <w:t>Contents</w:t>
          </w:r>
        </w:p>
        <w:p w14:paraId="006A0FF6" w14:textId="49F79F2C" w:rsidR="00EB49E4" w:rsidRDefault="00964647">
          <w:pPr>
            <w:pStyle w:val="TOC1"/>
            <w:tabs>
              <w:tab w:val="left" w:pos="440"/>
              <w:tab w:val="right" w:leader="dot" w:pos="9350"/>
            </w:tabs>
            <w:rPr>
              <w:rFonts w:cstheme="minorBidi"/>
              <w:noProof/>
              <w:lang w:val="it-IT" w:eastAsia="ja-JP"/>
            </w:rPr>
          </w:pPr>
          <w:r>
            <w:rPr>
              <w:b/>
              <w:bCs/>
              <w:noProof/>
            </w:rPr>
            <w:fldChar w:fldCharType="begin"/>
          </w:r>
          <w:r>
            <w:rPr>
              <w:b/>
              <w:bCs/>
              <w:noProof/>
            </w:rPr>
            <w:instrText xml:space="preserve"> TOC \o "1-3" \h \z \u </w:instrText>
          </w:r>
          <w:r>
            <w:rPr>
              <w:b/>
              <w:bCs/>
              <w:noProof/>
            </w:rPr>
            <w:fldChar w:fldCharType="separate"/>
          </w:r>
          <w:hyperlink w:anchor="_Toc89345416" w:history="1">
            <w:r w:rsidR="00EB49E4" w:rsidRPr="00655AC0">
              <w:rPr>
                <w:rStyle w:val="Hyperlink"/>
                <w:noProof/>
              </w:rPr>
              <w:t>1.</w:t>
            </w:r>
            <w:r w:rsidR="00EB49E4">
              <w:rPr>
                <w:rFonts w:cstheme="minorBidi"/>
                <w:noProof/>
                <w:lang w:val="it-IT" w:eastAsia="ja-JP"/>
              </w:rPr>
              <w:tab/>
            </w:r>
            <w:r w:rsidR="00EB49E4" w:rsidRPr="00655AC0">
              <w:rPr>
                <w:rStyle w:val="Hyperlink"/>
                <w:noProof/>
              </w:rPr>
              <w:t>Solution’s Stylesheet</w:t>
            </w:r>
            <w:r w:rsidR="00EB49E4">
              <w:rPr>
                <w:noProof/>
                <w:webHidden/>
              </w:rPr>
              <w:tab/>
            </w:r>
            <w:r w:rsidR="00EB49E4">
              <w:rPr>
                <w:noProof/>
                <w:webHidden/>
              </w:rPr>
              <w:fldChar w:fldCharType="begin"/>
            </w:r>
            <w:r w:rsidR="00EB49E4">
              <w:rPr>
                <w:noProof/>
                <w:webHidden/>
              </w:rPr>
              <w:instrText xml:space="preserve"> PAGEREF _Toc89345416 \h </w:instrText>
            </w:r>
            <w:r w:rsidR="00EB49E4">
              <w:rPr>
                <w:noProof/>
                <w:webHidden/>
              </w:rPr>
            </w:r>
            <w:r w:rsidR="00EB49E4">
              <w:rPr>
                <w:noProof/>
                <w:webHidden/>
              </w:rPr>
              <w:fldChar w:fldCharType="separate"/>
            </w:r>
            <w:r w:rsidR="00EB49E4">
              <w:rPr>
                <w:noProof/>
                <w:webHidden/>
              </w:rPr>
              <w:t>3</w:t>
            </w:r>
            <w:r w:rsidR="00EB49E4">
              <w:rPr>
                <w:noProof/>
                <w:webHidden/>
              </w:rPr>
              <w:fldChar w:fldCharType="end"/>
            </w:r>
          </w:hyperlink>
        </w:p>
        <w:p w14:paraId="7FF2FD52" w14:textId="350D43C2" w:rsidR="00EB49E4" w:rsidRDefault="008944E1">
          <w:pPr>
            <w:pStyle w:val="TOC1"/>
            <w:tabs>
              <w:tab w:val="left" w:pos="440"/>
              <w:tab w:val="right" w:leader="dot" w:pos="9350"/>
            </w:tabs>
            <w:rPr>
              <w:rFonts w:cstheme="minorBidi"/>
              <w:noProof/>
              <w:lang w:val="it-IT" w:eastAsia="ja-JP"/>
            </w:rPr>
          </w:pPr>
          <w:hyperlink w:anchor="_Toc89345417" w:history="1">
            <w:r w:rsidR="00EB49E4" w:rsidRPr="00655AC0">
              <w:rPr>
                <w:rStyle w:val="Hyperlink"/>
                <w:noProof/>
              </w:rPr>
              <w:t>2.</w:t>
            </w:r>
            <w:r w:rsidR="00EB49E4">
              <w:rPr>
                <w:rFonts w:cstheme="minorBidi"/>
                <w:noProof/>
                <w:lang w:val="it-IT" w:eastAsia="ja-JP"/>
              </w:rPr>
              <w:tab/>
            </w:r>
            <w:r w:rsidR="00EB49E4" w:rsidRPr="00655AC0">
              <w:rPr>
                <w:rStyle w:val="Hyperlink"/>
                <w:noProof/>
              </w:rPr>
              <w:t>Hi-Fi Prototype</w:t>
            </w:r>
            <w:r w:rsidR="00EB49E4">
              <w:rPr>
                <w:noProof/>
                <w:webHidden/>
              </w:rPr>
              <w:tab/>
            </w:r>
            <w:r w:rsidR="00EB49E4">
              <w:rPr>
                <w:noProof/>
                <w:webHidden/>
              </w:rPr>
              <w:fldChar w:fldCharType="begin"/>
            </w:r>
            <w:r w:rsidR="00EB49E4">
              <w:rPr>
                <w:noProof/>
                <w:webHidden/>
              </w:rPr>
              <w:instrText xml:space="preserve"> PAGEREF _Toc89345417 \h </w:instrText>
            </w:r>
            <w:r w:rsidR="00EB49E4">
              <w:rPr>
                <w:noProof/>
                <w:webHidden/>
              </w:rPr>
            </w:r>
            <w:r w:rsidR="00EB49E4">
              <w:rPr>
                <w:noProof/>
                <w:webHidden/>
              </w:rPr>
              <w:fldChar w:fldCharType="separate"/>
            </w:r>
            <w:r w:rsidR="00EB49E4">
              <w:rPr>
                <w:noProof/>
                <w:webHidden/>
              </w:rPr>
              <w:t>4</w:t>
            </w:r>
            <w:r w:rsidR="00EB49E4">
              <w:rPr>
                <w:noProof/>
                <w:webHidden/>
              </w:rPr>
              <w:fldChar w:fldCharType="end"/>
            </w:r>
          </w:hyperlink>
        </w:p>
        <w:p w14:paraId="27ED3265" w14:textId="4C29C9E2" w:rsidR="00EB49E4" w:rsidRDefault="008944E1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val="it-IT" w:eastAsia="ja-JP"/>
            </w:rPr>
          </w:pPr>
          <w:hyperlink w:anchor="_Toc89345418" w:history="1">
            <w:r w:rsidR="00EB49E4" w:rsidRPr="00655AC0">
              <w:rPr>
                <w:rStyle w:val="Hyperlink"/>
                <w:noProof/>
              </w:rPr>
              <w:t>2.1.</w:t>
            </w:r>
            <w:r w:rsidR="00EB49E4">
              <w:rPr>
                <w:rFonts w:cstheme="minorBidi"/>
                <w:noProof/>
                <w:lang w:val="it-IT" w:eastAsia="ja-JP"/>
              </w:rPr>
              <w:tab/>
            </w:r>
            <w:r w:rsidR="00EB49E4" w:rsidRPr="00655AC0">
              <w:rPr>
                <w:rStyle w:val="Hyperlink"/>
                <w:noProof/>
              </w:rPr>
              <w:t>User functionality</w:t>
            </w:r>
            <w:r w:rsidR="00EB49E4">
              <w:rPr>
                <w:noProof/>
                <w:webHidden/>
              </w:rPr>
              <w:tab/>
            </w:r>
            <w:r w:rsidR="00EB49E4">
              <w:rPr>
                <w:noProof/>
                <w:webHidden/>
              </w:rPr>
              <w:fldChar w:fldCharType="begin"/>
            </w:r>
            <w:r w:rsidR="00EB49E4">
              <w:rPr>
                <w:noProof/>
                <w:webHidden/>
              </w:rPr>
              <w:instrText xml:space="preserve"> PAGEREF _Toc89345418 \h </w:instrText>
            </w:r>
            <w:r w:rsidR="00EB49E4">
              <w:rPr>
                <w:noProof/>
                <w:webHidden/>
              </w:rPr>
            </w:r>
            <w:r w:rsidR="00EB49E4">
              <w:rPr>
                <w:noProof/>
                <w:webHidden/>
              </w:rPr>
              <w:fldChar w:fldCharType="separate"/>
            </w:r>
            <w:r w:rsidR="00EB49E4">
              <w:rPr>
                <w:noProof/>
                <w:webHidden/>
              </w:rPr>
              <w:t>4</w:t>
            </w:r>
            <w:r w:rsidR="00EB49E4">
              <w:rPr>
                <w:noProof/>
                <w:webHidden/>
              </w:rPr>
              <w:fldChar w:fldCharType="end"/>
            </w:r>
          </w:hyperlink>
        </w:p>
        <w:p w14:paraId="51B31B71" w14:textId="203C62B5" w:rsidR="00EB49E4" w:rsidRDefault="008944E1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val="it-IT" w:eastAsia="ja-JP"/>
            </w:rPr>
          </w:pPr>
          <w:hyperlink w:anchor="_Toc89345419" w:history="1">
            <w:r w:rsidR="00EB49E4" w:rsidRPr="00655AC0">
              <w:rPr>
                <w:rStyle w:val="Hyperlink"/>
                <w:noProof/>
              </w:rPr>
              <w:t>2.2.</w:t>
            </w:r>
            <w:r w:rsidR="00EB49E4">
              <w:rPr>
                <w:rFonts w:cstheme="minorBidi"/>
                <w:noProof/>
                <w:lang w:val="it-IT" w:eastAsia="ja-JP"/>
              </w:rPr>
              <w:tab/>
            </w:r>
            <w:r w:rsidR="00EB49E4" w:rsidRPr="00655AC0">
              <w:rPr>
                <w:rStyle w:val="Hyperlink"/>
                <w:noProof/>
              </w:rPr>
              <w:t>URL of the prototype</w:t>
            </w:r>
            <w:r w:rsidR="00EB49E4">
              <w:rPr>
                <w:noProof/>
                <w:webHidden/>
              </w:rPr>
              <w:tab/>
            </w:r>
            <w:r w:rsidR="00EB49E4">
              <w:rPr>
                <w:noProof/>
                <w:webHidden/>
              </w:rPr>
              <w:fldChar w:fldCharType="begin"/>
            </w:r>
            <w:r w:rsidR="00EB49E4">
              <w:rPr>
                <w:noProof/>
                <w:webHidden/>
              </w:rPr>
              <w:instrText xml:space="preserve"> PAGEREF _Toc89345419 \h </w:instrText>
            </w:r>
            <w:r w:rsidR="00EB49E4">
              <w:rPr>
                <w:noProof/>
                <w:webHidden/>
              </w:rPr>
            </w:r>
            <w:r w:rsidR="00EB49E4">
              <w:rPr>
                <w:noProof/>
                <w:webHidden/>
              </w:rPr>
              <w:fldChar w:fldCharType="separate"/>
            </w:r>
            <w:r w:rsidR="00EB49E4">
              <w:rPr>
                <w:noProof/>
                <w:webHidden/>
              </w:rPr>
              <w:t>4</w:t>
            </w:r>
            <w:r w:rsidR="00EB49E4">
              <w:rPr>
                <w:noProof/>
                <w:webHidden/>
              </w:rPr>
              <w:fldChar w:fldCharType="end"/>
            </w:r>
          </w:hyperlink>
        </w:p>
        <w:p w14:paraId="5F309437" w14:textId="5EDC521B" w:rsidR="00EB49E4" w:rsidRDefault="008944E1">
          <w:pPr>
            <w:pStyle w:val="TOC1"/>
            <w:tabs>
              <w:tab w:val="left" w:pos="440"/>
              <w:tab w:val="right" w:leader="dot" w:pos="9350"/>
            </w:tabs>
            <w:rPr>
              <w:rFonts w:cstheme="minorBidi"/>
              <w:noProof/>
              <w:lang w:val="it-IT" w:eastAsia="ja-JP"/>
            </w:rPr>
          </w:pPr>
          <w:hyperlink w:anchor="_Toc89345420" w:history="1">
            <w:r w:rsidR="00EB49E4" w:rsidRPr="00655AC0">
              <w:rPr>
                <w:rStyle w:val="Hyperlink"/>
                <w:noProof/>
              </w:rPr>
              <w:t>3.</w:t>
            </w:r>
            <w:r w:rsidR="00EB49E4">
              <w:rPr>
                <w:rFonts w:cstheme="minorBidi"/>
                <w:noProof/>
                <w:lang w:val="it-IT" w:eastAsia="ja-JP"/>
              </w:rPr>
              <w:tab/>
            </w:r>
            <w:r w:rsidR="00EB49E4" w:rsidRPr="00655AC0">
              <w:rPr>
                <w:rStyle w:val="Hyperlink"/>
                <w:noProof/>
              </w:rPr>
              <w:t>User journey of the Hi-Fi prototype (Optional for Excellent)</w:t>
            </w:r>
            <w:r w:rsidR="00EB49E4">
              <w:rPr>
                <w:noProof/>
                <w:webHidden/>
              </w:rPr>
              <w:tab/>
            </w:r>
            <w:r w:rsidR="00EB49E4">
              <w:rPr>
                <w:noProof/>
                <w:webHidden/>
              </w:rPr>
              <w:fldChar w:fldCharType="begin"/>
            </w:r>
            <w:r w:rsidR="00EB49E4">
              <w:rPr>
                <w:noProof/>
                <w:webHidden/>
              </w:rPr>
              <w:instrText xml:space="preserve"> PAGEREF _Toc89345420 \h </w:instrText>
            </w:r>
            <w:r w:rsidR="00EB49E4">
              <w:rPr>
                <w:noProof/>
                <w:webHidden/>
              </w:rPr>
            </w:r>
            <w:r w:rsidR="00EB49E4">
              <w:rPr>
                <w:noProof/>
                <w:webHidden/>
              </w:rPr>
              <w:fldChar w:fldCharType="separate"/>
            </w:r>
            <w:r w:rsidR="00EB49E4">
              <w:rPr>
                <w:noProof/>
                <w:webHidden/>
              </w:rPr>
              <w:t>5</w:t>
            </w:r>
            <w:r w:rsidR="00EB49E4">
              <w:rPr>
                <w:noProof/>
                <w:webHidden/>
              </w:rPr>
              <w:fldChar w:fldCharType="end"/>
            </w:r>
          </w:hyperlink>
        </w:p>
        <w:p w14:paraId="65B2FDD6" w14:textId="628880F2" w:rsidR="00EB49E4" w:rsidRDefault="008944E1">
          <w:pPr>
            <w:pStyle w:val="TOC1"/>
            <w:tabs>
              <w:tab w:val="left" w:pos="440"/>
              <w:tab w:val="right" w:leader="dot" w:pos="9350"/>
            </w:tabs>
            <w:rPr>
              <w:rFonts w:cstheme="minorBidi"/>
              <w:noProof/>
              <w:lang w:val="it-IT" w:eastAsia="ja-JP"/>
            </w:rPr>
          </w:pPr>
          <w:hyperlink w:anchor="_Toc89345421" w:history="1">
            <w:r w:rsidR="00EB49E4" w:rsidRPr="00655AC0">
              <w:rPr>
                <w:rStyle w:val="Hyperlink"/>
                <w:noProof/>
              </w:rPr>
              <w:t>4.</w:t>
            </w:r>
            <w:r w:rsidR="00EB49E4">
              <w:rPr>
                <w:rFonts w:cstheme="minorBidi"/>
                <w:noProof/>
                <w:lang w:val="it-IT" w:eastAsia="ja-JP"/>
              </w:rPr>
              <w:tab/>
            </w:r>
            <w:r w:rsidR="00EB49E4" w:rsidRPr="00655AC0">
              <w:rPr>
                <w:rStyle w:val="Hyperlink"/>
                <w:noProof/>
              </w:rPr>
              <w:t>Unity/Web Application</w:t>
            </w:r>
            <w:r w:rsidR="00EB49E4">
              <w:rPr>
                <w:noProof/>
                <w:webHidden/>
              </w:rPr>
              <w:tab/>
            </w:r>
            <w:r w:rsidR="00EB49E4">
              <w:rPr>
                <w:noProof/>
                <w:webHidden/>
              </w:rPr>
              <w:fldChar w:fldCharType="begin"/>
            </w:r>
            <w:r w:rsidR="00EB49E4">
              <w:rPr>
                <w:noProof/>
                <w:webHidden/>
              </w:rPr>
              <w:instrText xml:space="preserve"> PAGEREF _Toc89345421 \h </w:instrText>
            </w:r>
            <w:r w:rsidR="00EB49E4">
              <w:rPr>
                <w:noProof/>
                <w:webHidden/>
              </w:rPr>
            </w:r>
            <w:r w:rsidR="00EB49E4">
              <w:rPr>
                <w:noProof/>
                <w:webHidden/>
              </w:rPr>
              <w:fldChar w:fldCharType="separate"/>
            </w:r>
            <w:r w:rsidR="00EB49E4">
              <w:rPr>
                <w:noProof/>
                <w:webHidden/>
              </w:rPr>
              <w:t>6</w:t>
            </w:r>
            <w:r w:rsidR="00EB49E4">
              <w:rPr>
                <w:noProof/>
                <w:webHidden/>
              </w:rPr>
              <w:fldChar w:fldCharType="end"/>
            </w:r>
          </w:hyperlink>
        </w:p>
        <w:p w14:paraId="1EC0DE40" w14:textId="7E34C641" w:rsidR="00EB49E4" w:rsidRDefault="008944E1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val="it-IT" w:eastAsia="ja-JP"/>
            </w:rPr>
          </w:pPr>
          <w:hyperlink w:anchor="_Toc89345422" w:history="1">
            <w:r w:rsidR="00EB49E4" w:rsidRPr="00655AC0">
              <w:rPr>
                <w:rStyle w:val="Hyperlink"/>
                <w:noProof/>
              </w:rPr>
              <w:t>4.1.</w:t>
            </w:r>
            <w:r w:rsidR="00EB49E4">
              <w:rPr>
                <w:rFonts w:cstheme="minorBidi"/>
                <w:noProof/>
                <w:lang w:val="it-IT" w:eastAsia="ja-JP"/>
              </w:rPr>
              <w:tab/>
            </w:r>
            <w:r w:rsidR="00EB49E4" w:rsidRPr="00655AC0">
              <w:rPr>
                <w:rStyle w:val="Hyperlink"/>
                <w:noProof/>
              </w:rPr>
              <w:t>Implemented interface (Max. 3 sentences)</w:t>
            </w:r>
            <w:r w:rsidR="00EB49E4">
              <w:rPr>
                <w:noProof/>
                <w:webHidden/>
              </w:rPr>
              <w:tab/>
            </w:r>
            <w:r w:rsidR="00EB49E4">
              <w:rPr>
                <w:noProof/>
                <w:webHidden/>
              </w:rPr>
              <w:fldChar w:fldCharType="begin"/>
            </w:r>
            <w:r w:rsidR="00EB49E4">
              <w:rPr>
                <w:noProof/>
                <w:webHidden/>
              </w:rPr>
              <w:instrText xml:space="preserve"> PAGEREF _Toc89345422 \h </w:instrText>
            </w:r>
            <w:r w:rsidR="00EB49E4">
              <w:rPr>
                <w:noProof/>
                <w:webHidden/>
              </w:rPr>
            </w:r>
            <w:r w:rsidR="00EB49E4">
              <w:rPr>
                <w:noProof/>
                <w:webHidden/>
              </w:rPr>
              <w:fldChar w:fldCharType="separate"/>
            </w:r>
            <w:r w:rsidR="00EB49E4">
              <w:rPr>
                <w:noProof/>
                <w:webHidden/>
              </w:rPr>
              <w:t>6</w:t>
            </w:r>
            <w:r w:rsidR="00EB49E4">
              <w:rPr>
                <w:noProof/>
                <w:webHidden/>
              </w:rPr>
              <w:fldChar w:fldCharType="end"/>
            </w:r>
          </w:hyperlink>
        </w:p>
        <w:p w14:paraId="681AF91E" w14:textId="21AD5089" w:rsidR="00EB49E4" w:rsidRDefault="008944E1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val="it-IT" w:eastAsia="ja-JP"/>
            </w:rPr>
          </w:pPr>
          <w:hyperlink w:anchor="_Toc89345423" w:history="1">
            <w:r w:rsidR="00EB49E4" w:rsidRPr="00655AC0">
              <w:rPr>
                <w:rStyle w:val="Hyperlink"/>
                <w:noProof/>
              </w:rPr>
              <w:t>4.2.</w:t>
            </w:r>
            <w:r w:rsidR="00EB49E4">
              <w:rPr>
                <w:rFonts w:cstheme="minorBidi"/>
                <w:noProof/>
                <w:lang w:val="it-IT" w:eastAsia="ja-JP"/>
              </w:rPr>
              <w:tab/>
            </w:r>
            <w:r w:rsidR="00EB49E4" w:rsidRPr="00655AC0">
              <w:rPr>
                <w:rStyle w:val="Hyperlink"/>
                <w:noProof/>
              </w:rPr>
              <w:t>Implemented user journey (Optional for Excellent; Max. 1 sentence.)</w:t>
            </w:r>
            <w:r w:rsidR="00EB49E4">
              <w:rPr>
                <w:noProof/>
                <w:webHidden/>
              </w:rPr>
              <w:tab/>
            </w:r>
            <w:r w:rsidR="00EB49E4">
              <w:rPr>
                <w:noProof/>
                <w:webHidden/>
              </w:rPr>
              <w:fldChar w:fldCharType="begin"/>
            </w:r>
            <w:r w:rsidR="00EB49E4">
              <w:rPr>
                <w:noProof/>
                <w:webHidden/>
              </w:rPr>
              <w:instrText xml:space="preserve"> PAGEREF _Toc89345423 \h </w:instrText>
            </w:r>
            <w:r w:rsidR="00EB49E4">
              <w:rPr>
                <w:noProof/>
                <w:webHidden/>
              </w:rPr>
            </w:r>
            <w:r w:rsidR="00EB49E4">
              <w:rPr>
                <w:noProof/>
                <w:webHidden/>
              </w:rPr>
              <w:fldChar w:fldCharType="separate"/>
            </w:r>
            <w:r w:rsidR="00EB49E4">
              <w:rPr>
                <w:noProof/>
                <w:webHidden/>
              </w:rPr>
              <w:t>6</w:t>
            </w:r>
            <w:r w:rsidR="00EB49E4">
              <w:rPr>
                <w:noProof/>
                <w:webHidden/>
              </w:rPr>
              <w:fldChar w:fldCharType="end"/>
            </w:r>
          </w:hyperlink>
        </w:p>
        <w:p w14:paraId="6DD3D2C1" w14:textId="367FFF76" w:rsidR="00EB49E4" w:rsidRDefault="008944E1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val="it-IT" w:eastAsia="ja-JP"/>
            </w:rPr>
          </w:pPr>
          <w:hyperlink w:anchor="_Toc89345424" w:history="1">
            <w:r w:rsidR="00EB49E4" w:rsidRPr="00655AC0">
              <w:rPr>
                <w:rStyle w:val="Hyperlink"/>
                <w:noProof/>
              </w:rPr>
              <w:t>4.3.</w:t>
            </w:r>
            <w:r w:rsidR="00EB49E4">
              <w:rPr>
                <w:rFonts w:cstheme="minorBidi"/>
                <w:noProof/>
                <w:lang w:val="it-IT" w:eastAsia="ja-JP"/>
              </w:rPr>
              <w:tab/>
            </w:r>
            <w:r w:rsidR="00EB49E4" w:rsidRPr="00655AC0">
              <w:rPr>
                <w:rStyle w:val="Hyperlink"/>
                <w:noProof/>
              </w:rPr>
              <w:t>URL of the prototype</w:t>
            </w:r>
            <w:r w:rsidR="00EB49E4">
              <w:rPr>
                <w:noProof/>
                <w:webHidden/>
              </w:rPr>
              <w:tab/>
            </w:r>
            <w:r w:rsidR="00EB49E4">
              <w:rPr>
                <w:noProof/>
                <w:webHidden/>
              </w:rPr>
              <w:fldChar w:fldCharType="begin"/>
            </w:r>
            <w:r w:rsidR="00EB49E4">
              <w:rPr>
                <w:noProof/>
                <w:webHidden/>
              </w:rPr>
              <w:instrText xml:space="preserve"> PAGEREF _Toc89345424 \h </w:instrText>
            </w:r>
            <w:r w:rsidR="00EB49E4">
              <w:rPr>
                <w:noProof/>
                <w:webHidden/>
              </w:rPr>
            </w:r>
            <w:r w:rsidR="00EB49E4">
              <w:rPr>
                <w:noProof/>
                <w:webHidden/>
              </w:rPr>
              <w:fldChar w:fldCharType="separate"/>
            </w:r>
            <w:r w:rsidR="00EB49E4">
              <w:rPr>
                <w:noProof/>
                <w:webHidden/>
              </w:rPr>
              <w:t>6</w:t>
            </w:r>
            <w:r w:rsidR="00EB49E4">
              <w:rPr>
                <w:noProof/>
                <w:webHidden/>
              </w:rPr>
              <w:fldChar w:fldCharType="end"/>
            </w:r>
          </w:hyperlink>
        </w:p>
        <w:p w14:paraId="724934AA" w14:textId="1880CC3C" w:rsidR="00EB49E4" w:rsidRDefault="008944E1">
          <w:pPr>
            <w:pStyle w:val="TOC1"/>
            <w:tabs>
              <w:tab w:val="left" w:pos="440"/>
              <w:tab w:val="right" w:leader="dot" w:pos="9350"/>
            </w:tabs>
            <w:rPr>
              <w:rFonts w:cstheme="minorBidi"/>
              <w:noProof/>
              <w:lang w:val="it-IT" w:eastAsia="ja-JP"/>
            </w:rPr>
          </w:pPr>
          <w:hyperlink w:anchor="_Toc89345425" w:history="1">
            <w:r w:rsidR="00EB49E4" w:rsidRPr="00655AC0">
              <w:rPr>
                <w:rStyle w:val="Hyperlink"/>
                <w:noProof/>
              </w:rPr>
              <w:t>5.</w:t>
            </w:r>
            <w:r w:rsidR="00EB49E4">
              <w:rPr>
                <w:rFonts w:cstheme="minorBidi"/>
                <w:noProof/>
                <w:lang w:val="it-IT" w:eastAsia="ja-JP"/>
              </w:rPr>
              <w:tab/>
            </w:r>
            <w:r w:rsidR="00EB49E4" w:rsidRPr="00655AC0">
              <w:rPr>
                <w:rStyle w:val="Hyperlink"/>
                <w:noProof/>
              </w:rPr>
              <w:t>Content that needs crediting</w:t>
            </w:r>
            <w:r w:rsidR="00EB49E4">
              <w:rPr>
                <w:noProof/>
                <w:webHidden/>
              </w:rPr>
              <w:tab/>
            </w:r>
            <w:r w:rsidR="00EB49E4">
              <w:rPr>
                <w:noProof/>
                <w:webHidden/>
              </w:rPr>
              <w:fldChar w:fldCharType="begin"/>
            </w:r>
            <w:r w:rsidR="00EB49E4">
              <w:rPr>
                <w:noProof/>
                <w:webHidden/>
              </w:rPr>
              <w:instrText xml:space="preserve"> PAGEREF _Toc89345425 \h </w:instrText>
            </w:r>
            <w:r w:rsidR="00EB49E4">
              <w:rPr>
                <w:noProof/>
                <w:webHidden/>
              </w:rPr>
            </w:r>
            <w:r w:rsidR="00EB49E4">
              <w:rPr>
                <w:noProof/>
                <w:webHidden/>
              </w:rPr>
              <w:fldChar w:fldCharType="separate"/>
            </w:r>
            <w:r w:rsidR="00EB49E4">
              <w:rPr>
                <w:noProof/>
                <w:webHidden/>
              </w:rPr>
              <w:t>7</w:t>
            </w:r>
            <w:r w:rsidR="00EB49E4">
              <w:rPr>
                <w:noProof/>
                <w:webHidden/>
              </w:rPr>
              <w:fldChar w:fldCharType="end"/>
            </w:r>
          </w:hyperlink>
        </w:p>
        <w:p w14:paraId="7D765604" w14:textId="597EFF23" w:rsidR="00EB49E4" w:rsidRDefault="008944E1">
          <w:pPr>
            <w:pStyle w:val="TOC1"/>
            <w:tabs>
              <w:tab w:val="left" w:pos="440"/>
              <w:tab w:val="right" w:leader="dot" w:pos="9350"/>
            </w:tabs>
            <w:rPr>
              <w:rFonts w:cstheme="minorBidi"/>
              <w:noProof/>
              <w:lang w:val="it-IT" w:eastAsia="ja-JP"/>
            </w:rPr>
          </w:pPr>
          <w:hyperlink w:anchor="_Toc89345426" w:history="1">
            <w:r w:rsidR="00EB49E4" w:rsidRPr="00655AC0">
              <w:rPr>
                <w:rStyle w:val="Hyperlink"/>
                <w:noProof/>
              </w:rPr>
              <w:t>6.</w:t>
            </w:r>
            <w:r w:rsidR="00EB49E4">
              <w:rPr>
                <w:rFonts w:cstheme="minorBidi"/>
                <w:noProof/>
                <w:lang w:val="it-IT" w:eastAsia="ja-JP"/>
              </w:rPr>
              <w:tab/>
            </w:r>
            <w:r w:rsidR="00EB49E4" w:rsidRPr="00655AC0">
              <w:rPr>
                <w:rStyle w:val="Hyperlink"/>
                <w:noProof/>
              </w:rPr>
              <w:t>Student-generated content (Optional for Excellent)</w:t>
            </w:r>
            <w:r w:rsidR="00EB49E4">
              <w:rPr>
                <w:noProof/>
                <w:webHidden/>
              </w:rPr>
              <w:tab/>
            </w:r>
            <w:r w:rsidR="00EB49E4">
              <w:rPr>
                <w:noProof/>
                <w:webHidden/>
              </w:rPr>
              <w:fldChar w:fldCharType="begin"/>
            </w:r>
            <w:r w:rsidR="00EB49E4">
              <w:rPr>
                <w:noProof/>
                <w:webHidden/>
              </w:rPr>
              <w:instrText xml:space="preserve"> PAGEREF _Toc89345426 \h </w:instrText>
            </w:r>
            <w:r w:rsidR="00EB49E4">
              <w:rPr>
                <w:noProof/>
                <w:webHidden/>
              </w:rPr>
            </w:r>
            <w:r w:rsidR="00EB49E4">
              <w:rPr>
                <w:noProof/>
                <w:webHidden/>
              </w:rPr>
              <w:fldChar w:fldCharType="separate"/>
            </w:r>
            <w:r w:rsidR="00EB49E4">
              <w:rPr>
                <w:noProof/>
                <w:webHidden/>
              </w:rPr>
              <w:t>8</w:t>
            </w:r>
            <w:r w:rsidR="00EB49E4">
              <w:rPr>
                <w:noProof/>
                <w:webHidden/>
              </w:rPr>
              <w:fldChar w:fldCharType="end"/>
            </w:r>
          </w:hyperlink>
        </w:p>
        <w:p w14:paraId="76CF3935" w14:textId="3FCEC5D3" w:rsidR="00964647" w:rsidRDefault="00964647">
          <w:r>
            <w:rPr>
              <w:b/>
              <w:bCs/>
              <w:noProof/>
            </w:rPr>
            <w:fldChar w:fldCharType="end"/>
          </w:r>
        </w:p>
      </w:sdtContent>
    </w:sdt>
    <w:p w14:paraId="3284FD1C" w14:textId="77777777" w:rsidR="00CF7452" w:rsidRDefault="00CF7452">
      <w:r>
        <w:br w:type="page"/>
      </w:r>
    </w:p>
    <w:p w14:paraId="7293A16B" w14:textId="0607FBBA" w:rsidR="00BD266B" w:rsidRPr="00BD266B" w:rsidRDefault="00974B76" w:rsidP="00BD266B">
      <w:pPr>
        <w:pStyle w:val="Heading1"/>
        <w:numPr>
          <w:ilvl w:val="0"/>
          <w:numId w:val="1"/>
        </w:numPr>
      </w:pPr>
      <w:bookmarkStart w:id="0" w:name="_Toc89345416"/>
      <w:r>
        <w:lastRenderedPageBreak/>
        <w:t xml:space="preserve">Solution’s </w:t>
      </w:r>
      <w:r w:rsidR="00173E31">
        <w:t>S</w:t>
      </w:r>
      <w:r w:rsidR="00BD266B">
        <w:t>tylesheet</w:t>
      </w:r>
      <w:bookmarkEnd w:id="0"/>
    </w:p>
    <w:p w14:paraId="4E8F71BE" w14:textId="3AF8C661" w:rsidR="002204D5" w:rsidRPr="007C707A" w:rsidRDefault="00860896" w:rsidP="001D4431">
      <w:pPr>
        <w:jc w:val="both"/>
        <w:rPr>
          <w:color w:val="8496B0" w:themeColor="text2" w:themeTint="99"/>
        </w:rPr>
      </w:pPr>
      <w:r w:rsidRPr="007C707A">
        <w:rPr>
          <w:color w:val="8496B0" w:themeColor="text2" w:themeTint="99"/>
        </w:rPr>
        <w:t>-P</w:t>
      </w:r>
      <w:r w:rsidR="002204D5" w:rsidRPr="007C707A">
        <w:rPr>
          <w:color w:val="8496B0" w:themeColor="text2" w:themeTint="99"/>
        </w:rPr>
        <w:t>rovide th</w:t>
      </w:r>
      <w:r w:rsidRPr="007C707A">
        <w:rPr>
          <w:color w:val="8496B0" w:themeColor="text2" w:themeTint="99"/>
        </w:rPr>
        <w:t>e stylesheet for your solution</w:t>
      </w:r>
      <w:r w:rsidR="002D303C" w:rsidRPr="007C707A">
        <w:rPr>
          <w:color w:val="8496B0" w:themeColor="text2" w:themeTint="99"/>
        </w:rPr>
        <w:t xml:space="preserve"> (</w:t>
      </w:r>
      <w:r w:rsidR="002204D5" w:rsidRPr="007C707A">
        <w:rPr>
          <w:color w:val="8496B0" w:themeColor="text2" w:themeTint="99"/>
        </w:rPr>
        <w:t xml:space="preserve">examples </w:t>
      </w:r>
      <w:hyperlink r:id="rId9" w:history="1">
        <w:r w:rsidR="002204D5" w:rsidRPr="007C707A">
          <w:rPr>
            <w:rStyle w:val="Hyperlink"/>
            <w:color w:val="8496B0" w:themeColor="text2" w:themeTint="99"/>
          </w:rPr>
          <w:t>https://dribbble.com/tags/stylesheet</w:t>
        </w:r>
      </w:hyperlink>
      <w:proofErr w:type="gramStart"/>
      <w:r w:rsidR="002D303C" w:rsidRPr="007C707A">
        <w:rPr>
          <w:color w:val="8496B0" w:themeColor="text2" w:themeTint="99"/>
        </w:rPr>
        <w:t>)</w:t>
      </w:r>
      <w:r w:rsidR="00C31544" w:rsidRPr="007C707A">
        <w:rPr>
          <w:color w:val="8496B0" w:themeColor="text2" w:themeTint="99"/>
        </w:rPr>
        <w:t>.</w:t>
      </w:r>
      <w:r w:rsidRPr="007C707A">
        <w:rPr>
          <w:color w:val="8496B0" w:themeColor="text2" w:themeTint="99"/>
        </w:rPr>
        <w:t>-</w:t>
      </w:r>
      <w:proofErr w:type="gramEnd"/>
    </w:p>
    <w:p w14:paraId="01076057" w14:textId="5A18804B" w:rsidR="002204D5" w:rsidRDefault="008944E1">
      <w:r w:rsidRPr="00F420B7">
        <w:rPr>
          <w:noProof/>
        </w:rPr>
        <w:drawing>
          <wp:anchor distT="0" distB="0" distL="114300" distR="114300" simplePos="0" relativeHeight="251661312" behindDoc="1" locked="0" layoutInCell="1" allowOverlap="1" wp14:anchorId="15C50FDF" wp14:editId="2C0D92A0">
            <wp:simplePos x="0" y="0"/>
            <wp:positionH relativeFrom="column">
              <wp:posOffset>1106170</wp:posOffset>
            </wp:positionH>
            <wp:positionV relativeFrom="paragraph">
              <wp:posOffset>2772555</wp:posOffset>
            </wp:positionV>
            <wp:extent cx="4495800" cy="504825"/>
            <wp:effectExtent l="0" t="0" r="0" b="9525"/>
            <wp:wrapTight wrapText="bothSides">
              <wp:wrapPolygon edited="0">
                <wp:start x="0" y="0"/>
                <wp:lineTo x="0" y="4075"/>
                <wp:lineTo x="275" y="21192"/>
                <wp:lineTo x="21508" y="21192"/>
                <wp:lineTo x="21508" y="815"/>
                <wp:lineTo x="1647" y="0"/>
                <wp:lineTo x="0" y="0"/>
              </wp:wrapPolygon>
            </wp:wrapTight>
            <wp:docPr id="4" name="Picture 4" descr="A black and white sign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black and white sign&#10;&#10;Description automatically generated with low confidence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95800" cy="5048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22FDF"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08684340" wp14:editId="119F2F60">
                <wp:simplePos x="0" y="0"/>
                <wp:positionH relativeFrom="column">
                  <wp:posOffset>-457200</wp:posOffset>
                </wp:positionH>
                <wp:positionV relativeFrom="paragraph">
                  <wp:posOffset>266065</wp:posOffset>
                </wp:positionV>
                <wp:extent cx="7163435" cy="4390390"/>
                <wp:effectExtent l="0" t="0" r="0" b="0"/>
                <wp:wrapTight wrapText="bothSides">
                  <wp:wrapPolygon edited="0">
                    <wp:start x="0" y="0"/>
                    <wp:lineTo x="0" y="21463"/>
                    <wp:lineTo x="4595" y="21463"/>
                    <wp:lineTo x="4595" y="13496"/>
                    <wp:lineTo x="21541" y="12090"/>
                    <wp:lineTo x="21541" y="0"/>
                    <wp:lineTo x="0" y="0"/>
                  </wp:wrapPolygon>
                </wp:wrapTight>
                <wp:docPr id="20" name="Group 2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163435" cy="4390390"/>
                          <a:chOff x="457200" y="171450"/>
                          <a:chExt cx="7164287" cy="4390586"/>
                        </a:xfrm>
                      </wpg:grpSpPr>
                      <pic:pic xmlns:pic="http://schemas.openxmlformats.org/drawingml/2006/picture">
                        <pic:nvPicPr>
                          <pic:cNvPr id="7" name="Picture 7" descr="fire wood burning in fire pit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937115" y="171450"/>
                            <a:ext cx="3684372" cy="245756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5" name="Picture 5" descr="fire with black smoke during night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65992" y="171450"/>
                            <a:ext cx="1974108" cy="24671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6" name="Picture 6" descr="photo of fogs during nighttime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326625" y="171450"/>
                            <a:ext cx="1646707" cy="24710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8" name="Picture 8" descr="bonfire selective focus photography"/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57200" y="2640340"/>
                            <a:ext cx="1512074" cy="192169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F27D2CF" id="Group 20" o:spid="_x0000_s1026" style="position:absolute;margin-left:-36pt;margin-top:20.95pt;width:564.05pt;height:345.7pt;z-index:251659264;mso-width-relative:margin;mso-height-relative:margin" coordorigin="4572,1714" coordsize="71642,43905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7" o:spid="_x0000_s1027" type="#_x0000_t75" alt="fire wood burning in fire pit" style="position:absolute;left:39371;top:1714;width:36843;height:245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">
                  <v:imagedata r:id="rId15" o:title="fire wood burning in fire pit"/>
                </v:shape>
                <v:shape id="Picture 5" o:spid="_x0000_s1028" type="#_x0000_t75" alt="fire with black smoke during night" style="position:absolute;left:4659;top:1714;width:19742;height:2467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">
                  <v:imagedata r:id="rId16" o:title="fire with black smoke during night"/>
                </v:shape>
                <v:shape id="Picture 6" o:spid="_x0000_s1029" type="#_x0000_t75" alt="photo of fogs during nighttime" style="position:absolute;left:23266;top:1714;width:16467;height:247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">
                  <v:imagedata r:id="rId17" o:title="photo of fogs during nighttime"/>
                </v:shape>
                <v:shape id="Picture 8" o:spid="_x0000_s1030" type="#_x0000_t75" alt="bonfire selective focus photography" style="position:absolute;left:4572;top:26403;width:15120;height:192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">
                  <v:imagedata r:id="rId18" o:title="bonfire selective focus photography"/>
                </v:shape>
                <w10:wrap type="tight"/>
              </v:group>
            </w:pict>
          </mc:Fallback>
        </mc:AlternateContent>
      </w:r>
    </w:p>
    <w:p w14:paraId="13078ACD" w14:textId="35E69312" w:rsidR="002204D5" w:rsidRDefault="002204D5"/>
    <w:p w14:paraId="1C02ED66" w14:textId="69A4D87A" w:rsidR="00542F87" w:rsidRDefault="00F95191">
      <w:pPr>
        <w:rPr>
          <w:noProof/>
        </w:rPr>
      </w:pPr>
      <w:r w:rsidRPr="00C34688">
        <w:rPr>
          <w:noProof/>
        </w:rPr>
        <w:drawing>
          <wp:anchor distT="0" distB="0" distL="114300" distR="114300" simplePos="0" relativeHeight="251662336" behindDoc="1" locked="0" layoutInCell="1" allowOverlap="1" wp14:anchorId="08ED1C7C" wp14:editId="18103CC4">
            <wp:simplePos x="0" y="0"/>
            <wp:positionH relativeFrom="column">
              <wp:posOffset>1140460</wp:posOffset>
            </wp:positionH>
            <wp:positionV relativeFrom="paragraph">
              <wp:posOffset>187325</wp:posOffset>
            </wp:positionV>
            <wp:extent cx="3686175" cy="504825"/>
            <wp:effectExtent l="0" t="0" r="9525" b="635"/>
            <wp:wrapTight wrapText="bothSides">
              <wp:wrapPolygon edited="0">
                <wp:start x="1451" y="0"/>
                <wp:lineTo x="0" y="0"/>
                <wp:lineTo x="0" y="2317"/>
                <wp:lineTo x="335" y="16992"/>
                <wp:lineTo x="5023" y="20853"/>
                <wp:lineTo x="9823" y="20853"/>
                <wp:lineTo x="19312" y="20853"/>
                <wp:lineTo x="21544" y="16992"/>
                <wp:lineTo x="21544" y="6179"/>
                <wp:lineTo x="20874" y="0"/>
                <wp:lineTo x="1451" y="0"/>
              </wp:wrapPolygon>
            </wp:wrapTight>
            <wp:docPr id="1" name="Picture 1" descr="A picture containing text, mu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mug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86175" cy="5048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6D22D7" w:rsidRPr="006D22D7">
        <w:drawing>
          <wp:anchor distT="0" distB="0" distL="114300" distR="114300" simplePos="0" relativeHeight="251663360" behindDoc="1" locked="0" layoutInCell="1" allowOverlap="1" wp14:anchorId="21C2C73D" wp14:editId="0043F5A5">
            <wp:simplePos x="0" y="0"/>
            <wp:positionH relativeFrom="column">
              <wp:posOffset>1079192</wp:posOffset>
            </wp:positionH>
            <wp:positionV relativeFrom="paragraph">
              <wp:posOffset>724164</wp:posOffset>
            </wp:positionV>
            <wp:extent cx="5641975" cy="798195"/>
            <wp:effectExtent l="0" t="0" r="0" b="1905"/>
            <wp:wrapTight wrapText="bothSides">
              <wp:wrapPolygon edited="0">
                <wp:start x="0" y="0"/>
                <wp:lineTo x="0" y="21136"/>
                <wp:lineTo x="21515" y="21136"/>
                <wp:lineTo x="21515" y="0"/>
                <wp:lineTo x="0" y="0"/>
              </wp:wrapPolygon>
            </wp:wrapTight>
            <wp:docPr id="9" name="Picture 9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picture containing graphical user interface&#10;&#10;Description automatically generated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41975" cy="7981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A6317">
        <w:br w:type="page"/>
      </w:r>
    </w:p>
    <w:p w14:paraId="2F284574" w14:textId="5CEAAF8F" w:rsidR="00EA6317" w:rsidRDefault="00EA6317"/>
    <w:p w14:paraId="5151B188" w14:textId="0157510A" w:rsidR="009D34D4" w:rsidRDefault="0005534D" w:rsidP="00CE1DA9">
      <w:pPr>
        <w:pStyle w:val="Heading1"/>
        <w:numPr>
          <w:ilvl w:val="0"/>
          <w:numId w:val="1"/>
        </w:numPr>
      </w:pPr>
      <w:bookmarkStart w:id="1" w:name="_Toc89345417"/>
      <w:r>
        <w:t>Hi-Fi P</w:t>
      </w:r>
      <w:r w:rsidR="00F30B14">
        <w:t>rototype</w:t>
      </w:r>
      <w:bookmarkEnd w:id="1"/>
    </w:p>
    <w:p w14:paraId="5CD2EA31" w14:textId="77777777" w:rsidR="0008776D" w:rsidRPr="0008776D" w:rsidRDefault="0008776D" w:rsidP="0008776D"/>
    <w:p w14:paraId="2A748B91" w14:textId="63D1BF33" w:rsidR="00EA6317" w:rsidRDefault="00CB137F" w:rsidP="00BF4E46">
      <w:pPr>
        <w:pStyle w:val="Heading2"/>
        <w:numPr>
          <w:ilvl w:val="1"/>
          <w:numId w:val="1"/>
        </w:numPr>
      </w:pPr>
      <w:bookmarkStart w:id="2" w:name="_Toc89345418"/>
      <w:r>
        <w:t xml:space="preserve">User </w:t>
      </w:r>
      <w:r w:rsidR="004C7EA1">
        <w:t>functionality</w:t>
      </w:r>
      <w:bookmarkEnd w:id="2"/>
    </w:p>
    <w:p w14:paraId="74B0B145" w14:textId="125EC18C" w:rsidR="00CC14C5" w:rsidRPr="007C707A" w:rsidRDefault="00EA6317" w:rsidP="001D4431">
      <w:pPr>
        <w:ind w:firstLine="360"/>
        <w:jc w:val="both"/>
        <w:rPr>
          <w:color w:val="8496B0" w:themeColor="text2" w:themeTint="99"/>
        </w:rPr>
      </w:pPr>
      <w:r w:rsidRPr="007C707A">
        <w:rPr>
          <w:color w:val="8496B0" w:themeColor="text2" w:themeTint="99"/>
        </w:rPr>
        <w:t>-</w:t>
      </w:r>
      <w:r w:rsidR="0003611A" w:rsidRPr="007C707A">
        <w:rPr>
          <w:color w:val="8496B0" w:themeColor="text2" w:themeTint="99"/>
        </w:rPr>
        <w:t xml:space="preserve">Make a list with the 3 most important tasks the user can carry out in your </w:t>
      </w:r>
      <w:proofErr w:type="gramStart"/>
      <w:r w:rsidR="0003611A" w:rsidRPr="007C707A">
        <w:rPr>
          <w:color w:val="8496B0" w:themeColor="text2" w:themeTint="99"/>
        </w:rPr>
        <w:t>prototype</w:t>
      </w:r>
      <w:r w:rsidR="004E1DCC" w:rsidRPr="007C707A">
        <w:rPr>
          <w:color w:val="8496B0" w:themeColor="text2" w:themeTint="99"/>
        </w:rPr>
        <w:t>.</w:t>
      </w:r>
      <w:r w:rsidRPr="007C707A">
        <w:rPr>
          <w:color w:val="8496B0" w:themeColor="text2" w:themeTint="99"/>
        </w:rPr>
        <w:t>-</w:t>
      </w:r>
      <w:proofErr w:type="gramEnd"/>
    </w:p>
    <w:p w14:paraId="216DBD55" w14:textId="726077FA" w:rsidR="00825576" w:rsidRPr="000862FA" w:rsidRDefault="00391485" w:rsidP="001D4431">
      <w:pPr>
        <w:pStyle w:val="ListParagraph"/>
        <w:numPr>
          <w:ilvl w:val="0"/>
          <w:numId w:val="5"/>
        </w:numPr>
        <w:jc w:val="both"/>
        <w:rPr>
          <w:b/>
          <w:color w:val="FF0000"/>
        </w:rPr>
      </w:pPr>
      <w:r w:rsidRPr="001B3DA0">
        <w:rPr>
          <w:color w:val="FF0000"/>
        </w:rPr>
        <w:t>The user can</w:t>
      </w:r>
      <w:r w:rsidR="004F15B8" w:rsidRPr="001B3DA0">
        <w:rPr>
          <w:color w:val="FF0000"/>
        </w:rPr>
        <w:t xml:space="preserve"> see a list of the past lectures they have attende</w:t>
      </w:r>
      <w:r w:rsidR="001C7CB9">
        <w:rPr>
          <w:color w:val="FF0000"/>
        </w:rPr>
        <w:t xml:space="preserve">d </w:t>
      </w:r>
      <w:r w:rsidR="00794172">
        <w:rPr>
          <w:color w:val="FF0000"/>
        </w:rPr>
        <w:t>and choose to watch one of them</w:t>
      </w:r>
      <w:r w:rsidR="000862FA">
        <w:rPr>
          <w:color w:val="FF0000"/>
        </w:rPr>
        <w:t>.</w:t>
      </w:r>
      <w:r w:rsidR="00794172">
        <w:rPr>
          <w:color w:val="FF0000"/>
        </w:rPr>
        <w:t xml:space="preserve"> </w:t>
      </w:r>
      <w:r w:rsidR="001C7CB9" w:rsidRPr="000862FA">
        <w:rPr>
          <w:b/>
          <w:color w:val="FF0000"/>
        </w:rPr>
        <w:t>(</w:t>
      </w:r>
      <w:r w:rsidR="00794172" w:rsidRPr="000862FA">
        <w:rPr>
          <w:b/>
          <w:color w:val="FF0000"/>
        </w:rPr>
        <w:t xml:space="preserve">EXAMPLE - </w:t>
      </w:r>
      <w:r w:rsidR="001C7CB9" w:rsidRPr="000862FA">
        <w:rPr>
          <w:b/>
          <w:color w:val="FF0000"/>
        </w:rPr>
        <w:t>DELETE WHEN SUBMITTING)</w:t>
      </w:r>
    </w:p>
    <w:p w14:paraId="74EBB01D" w14:textId="68D5134C" w:rsidR="001B3DA0" w:rsidRDefault="001205A7" w:rsidP="001D4431">
      <w:pPr>
        <w:pStyle w:val="ListParagraph"/>
        <w:numPr>
          <w:ilvl w:val="0"/>
          <w:numId w:val="5"/>
        </w:numPr>
        <w:jc w:val="both"/>
      </w:pPr>
      <w:r>
        <w:t>…</w:t>
      </w:r>
    </w:p>
    <w:p w14:paraId="4BC01AE2" w14:textId="0C335432" w:rsidR="00784280" w:rsidRDefault="00784280" w:rsidP="001D4431">
      <w:pPr>
        <w:pStyle w:val="ListParagraph"/>
        <w:numPr>
          <w:ilvl w:val="0"/>
          <w:numId w:val="5"/>
        </w:numPr>
        <w:jc w:val="both"/>
      </w:pPr>
      <w:r>
        <w:t>…</w:t>
      </w:r>
    </w:p>
    <w:p w14:paraId="2831AD1A" w14:textId="460D9760" w:rsidR="00784280" w:rsidRDefault="00784280" w:rsidP="001D4431">
      <w:pPr>
        <w:pStyle w:val="ListParagraph"/>
        <w:numPr>
          <w:ilvl w:val="0"/>
          <w:numId w:val="5"/>
        </w:numPr>
        <w:jc w:val="both"/>
      </w:pPr>
      <w:r>
        <w:t>…</w:t>
      </w:r>
    </w:p>
    <w:p w14:paraId="06E901BF" w14:textId="77777777" w:rsidR="00391485" w:rsidRDefault="00391485" w:rsidP="00BF4E46"/>
    <w:p w14:paraId="39916F81" w14:textId="1CD5B2C6" w:rsidR="00EA6317" w:rsidRDefault="00EA6317" w:rsidP="00BF4E46">
      <w:pPr>
        <w:pStyle w:val="Heading2"/>
        <w:numPr>
          <w:ilvl w:val="1"/>
          <w:numId w:val="1"/>
        </w:numPr>
      </w:pPr>
      <w:bookmarkStart w:id="3" w:name="_Toc89345419"/>
      <w:r>
        <w:t xml:space="preserve">URL of the </w:t>
      </w:r>
      <w:r w:rsidR="004C7EA1">
        <w:t>prototype</w:t>
      </w:r>
      <w:bookmarkEnd w:id="3"/>
    </w:p>
    <w:p w14:paraId="4CC64F30" w14:textId="566F9973" w:rsidR="00ED08E3" w:rsidRPr="007C707A" w:rsidRDefault="00EA6317" w:rsidP="00900904">
      <w:pPr>
        <w:ind w:left="360"/>
        <w:jc w:val="both"/>
        <w:rPr>
          <w:color w:val="8496B0" w:themeColor="text2" w:themeTint="99"/>
        </w:rPr>
      </w:pPr>
      <w:r w:rsidRPr="007C707A">
        <w:rPr>
          <w:color w:val="8496B0" w:themeColor="text2" w:themeTint="99"/>
        </w:rPr>
        <w:t>-</w:t>
      </w:r>
      <w:r w:rsidR="00045E81" w:rsidRPr="007C707A">
        <w:rPr>
          <w:color w:val="8496B0" w:themeColor="text2" w:themeTint="99"/>
        </w:rPr>
        <w:t>Provide the shareable public URL to your prototype. Make sure it is accessible before submitting</w:t>
      </w:r>
      <w:r w:rsidR="00C84AFD" w:rsidRPr="007C707A">
        <w:rPr>
          <w:color w:val="8496B0" w:themeColor="text2" w:themeTint="99"/>
        </w:rPr>
        <w:t>.</w:t>
      </w:r>
      <w:r w:rsidR="00900904" w:rsidRPr="007C707A">
        <w:rPr>
          <w:color w:val="8496B0" w:themeColor="text2" w:themeTint="99"/>
        </w:rPr>
        <w:t xml:space="preserve"> </w:t>
      </w:r>
      <w:r w:rsidR="00ED08E3" w:rsidRPr="007C707A">
        <w:rPr>
          <w:color w:val="8496B0" w:themeColor="text2" w:themeTint="99"/>
        </w:rPr>
        <w:t>In case of A/B testing w</w:t>
      </w:r>
      <w:r w:rsidR="00871B1D" w:rsidRPr="007C707A">
        <w:rPr>
          <w:color w:val="8496B0" w:themeColor="text2" w:themeTint="99"/>
        </w:rPr>
        <w:t xml:space="preserve">ith the prototype, add both </w:t>
      </w:r>
      <w:proofErr w:type="gramStart"/>
      <w:r w:rsidR="00871B1D" w:rsidRPr="007C707A">
        <w:rPr>
          <w:color w:val="8496B0" w:themeColor="text2" w:themeTint="99"/>
        </w:rPr>
        <w:t>URLs</w:t>
      </w:r>
      <w:r w:rsidR="004E1DCC" w:rsidRPr="007C707A">
        <w:rPr>
          <w:color w:val="8496B0" w:themeColor="text2" w:themeTint="99"/>
        </w:rPr>
        <w:t>.</w:t>
      </w:r>
      <w:r w:rsidR="00ED08E3" w:rsidRPr="007C707A">
        <w:rPr>
          <w:color w:val="8496B0" w:themeColor="text2" w:themeTint="99"/>
        </w:rPr>
        <w:t>-</w:t>
      </w:r>
      <w:proofErr w:type="gramEnd"/>
    </w:p>
    <w:p w14:paraId="1B91259C" w14:textId="77777777" w:rsidR="00672205" w:rsidRPr="00AA0694" w:rsidRDefault="00672205" w:rsidP="001D4431">
      <w:pPr>
        <w:ind w:firstLine="360"/>
        <w:jc w:val="both"/>
        <w:rPr>
          <w:b/>
        </w:rPr>
      </w:pPr>
      <w:r w:rsidRPr="00AA0694">
        <w:rPr>
          <w:b/>
        </w:rPr>
        <w:t>Version A:</w:t>
      </w:r>
    </w:p>
    <w:p w14:paraId="15E08F1C" w14:textId="2A5C85C0" w:rsidR="00277285" w:rsidRDefault="00663C29" w:rsidP="002E153E">
      <w:pPr>
        <w:pStyle w:val="ListParagraph"/>
        <w:numPr>
          <w:ilvl w:val="0"/>
          <w:numId w:val="6"/>
        </w:numPr>
        <w:jc w:val="both"/>
      </w:pPr>
      <w:r>
        <w:t>…</w:t>
      </w:r>
    </w:p>
    <w:p w14:paraId="6220FAB9" w14:textId="77777777" w:rsidR="00672205" w:rsidRPr="00AA0694" w:rsidRDefault="00672205" w:rsidP="001D4431">
      <w:pPr>
        <w:ind w:firstLine="360"/>
        <w:jc w:val="both"/>
        <w:rPr>
          <w:b/>
        </w:rPr>
      </w:pPr>
      <w:r w:rsidRPr="00AA0694">
        <w:rPr>
          <w:b/>
        </w:rPr>
        <w:t>Version B:</w:t>
      </w:r>
    </w:p>
    <w:p w14:paraId="44FD621F" w14:textId="263F735C" w:rsidR="00561935" w:rsidRPr="00277285" w:rsidRDefault="00561935" w:rsidP="002E153E">
      <w:pPr>
        <w:pStyle w:val="ListParagraph"/>
        <w:numPr>
          <w:ilvl w:val="0"/>
          <w:numId w:val="7"/>
        </w:numPr>
        <w:jc w:val="both"/>
      </w:pPr>
      <w:r>
        <w:t>…</w:t>
      </w:r>
    </w:p>
    <w:p w14:paraId="43BC3160" w14:textId="77777777" w:rsidR="00277285" w:rsidRDefault="00277285" w:rsidP="00C84AFD">
      <w:pPr>
        <w:ind w:firstLine="360"/>
        <w:rPr>
          <w:b/>
        </w:rPr>
      </w:pPr>
    </w:p>
    <w:p w14:paraId="3A2C5C23" w14:textId="77777777" w:rsidR="00984E1B" w:rsidRDefault="00984E1B" w:rsidP="00C84AFD">
      <w:pPr>
        <w:ind w:firstLine="360"/>
        <w:rPr>
          <w:b/>
        </w:rPr>
      </w:pPr>
    </w:p>
    <w:p w14:paraId="52D784ED" w14:textId="77777777" w:rsidR="00984E1B" w:rsidRPr="00C84AFD" w:rsidRDefault="00984E1B" w:rsidP="00C84AFD">
      <w:pPr>
        <w:ind w:firstLine="360"/>
        <w:rPr>
          <w:b/>
        </w:rPr>
      </w:pPr>
    </w:p>
    <w:p w14:paraId="0DB5B420" w14:textId="77777777" w:rsidR="002821C6" w:rsidRDefault="002821C6" w:rsidP="00917BDE"/>
    <w:p w14:paraId="6CA56EF8" w14:textId="4FDC5B2F" w:rsidR="00503368" w:rsidRDefault="00503368">
      <w:r>
        <w:br w:type="page"/>
      </w:r>
    </w:p>
    <w:p w14:paraId="593A4DE8" w14:textId="77777777" w:rsidR="00203F04" w:rsidRDefault="00203F04" w:rsidP="00203F04">
      <w:pPr>
        <w:pStyle w:val="Heading1"/>
        <w:numPr>
          <w:ilvl w:val="0"/>
          <w:numId w:val="1"/>
        </w:numPr>
      </w:pPr>
      <w:bookmarkStart w:id="4" w:name="_Toc89345420"/>
      <w:r>
        <w:lastRenderedPageBreak/>
        <w:t>User journey of the Hi-Fi prototype (Optional for Excellent)</w:t>
      </w:r>
      <w:bookmarkEnd w:id="4"/>
    </w:p>
    <w:p w14:paraId="2973A75A" w14:textId="714FD3FA" w:rsidR="003A3C85" w:rsidRPr="007C707A" w:rsidRDefault="003726D9" w:rsidP="001D4431">
      <w:pPr>
        <w:jc w:val="both"/>
        <w:rPr>
          <w:color w:val="8496B0" w:themeColor="text2" w:themeTint="99"/>
        </w:rPr>
      </w:pPr>
      <w:r w:rsidRPr="007C707A">
        <w:rPr>
          <w:color w:val="8496B0" w:themeColor="text2" w:themeTint="99"/>
        </w:rPr>
        <w:t xml:space="preserve">-Fill in the template with the required </w:t>
      </w:r>
      <w:proofErr w:type="gramStart"/>
      <w:r w:rsidRPr="007C707A">
        <w:rPr>
          <w:color w:val="8496B0" w:themeColor="text2" w:themeTint="99"/>
        </w:rPr>
        <w:t>information</w:t>
      </w:r>
      <w:r w:rsidR="004E1DCC" w:rsidRPr="007C707A">
        <w:rPr>
          <w:color w:val="8496B0" w:themeColor="text2" w:themeTint="99"/>
        </w:rPr>
        <w:t>.</w:t>
      </w:r>
      <w:r w:rsidRPr="007C707A">
        <w:rPr>
          <w:color w:val="8496B0" w:themeColor="text2" w:themeTint="99"/>
        </w:rPr>
        <w:t>-</w:t>
      </w:r>
      <w:proofErr w:type="gram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5806"/>
      </w:tblGrid>
      <w:tr w:rsidR="003A3C85" w14:paraId="3697E7CE" w14:textId="77777777" w:rsidTr="00F37512">
        <w:tc>
          <w:tcPr>
            <w:tcW w:w="3256" w:type="dxa"/>
          </w:tcPr>
          <w:p w14:paraId="07632402" w14:textId="77777777" w:rsidR="003A3C85" w:rsidRDefault="003A3C85" w:rsidP="001D4431">
            <w:pPr>
              <w:jc w:val="both"/>
            </w:pPr>
            <w:r>
              <w:t>Persona</w:t>
            </w:r>
          </w:p>
        </w:tc>
        <w:tc>
          <w:tcPr>
            <w:tcW w:w="5806" w:type="dxa"/>
          </w:tcPr>
          <w:p w14:paraId="01691003" w14:textId="310409AE" w:rsidR="003A3C85" w:rsidRPr="00183B12" w:rsidRDefault="003A3C85" w:rsidP="001D4431">
            <w:pPr>
              <w:jc w:val="both"/>
              <w:rPr>
                <w:i/>
                <w:iCs/>
              </w:rPr>
            </w:pPr>
            <w:r w:rsidRPr="3F963AC8">
              <w:rPr>
                <w:i/>
                <w:iCs/>
              </w:rPr>
              <w:t xml:space="preserve">Describe a fictional character(s) </w:t>
            </w:r>
            <w:r w:rsidR="00861032">
              <w:rPr>
                <w:i/>
                <w:iCs/>
              </w:rPr>
              <w:t xml:space="preserve">part of your </w:t>
            </w:r>
            <w:r w:rsidRPr="3F963AC8">
              <w:rPr>
                <w:i/>
                <w:iCs/>
              </w:rPr>
              <w:t>target group</w:t>
            </w:r>
          </w:p>
        </w:tc>
      </w:tr>
      <w:tr w:rsidR="003A3C85" w14:paraId="1D4768C7" w14:textId="77777777" w:rsidTr="00F37512">
        <w:tc>
          <w:tcPr>
            <w:tcW w:w="3256" w:type="dxa"/>
          </w:tcPr>
          <w:p w14:paraId="7CA4A3D3" w14:textId="77777777" w:rsidR="003A3C85" w:rsidRDefault="003A3C85" w:rsidP="001D4431">
            <w:pPr>
              <w:jc w:val="both"/>
            </w:pPr>
            <w:r>
              <w:t>Scenario</w:t>
            </w:r>
          </w:p>
        </w:tc>
        <w:tc>
          <w:tcPr>
            <w:tcW w:w="5806" w:type="dxa"/>
          </w:tcPr>
          <w:p w14:paraId="532DC0B9" w14:textId="77777777" w:rsidR="003A3C85" w:rsidRPr="00183B12" w:rsidRDefault="003A3C85" w:rsidP="001D4431">
            <w:pPr>
              <w:jc w:val="both"/>
              <w:rPr>
                <w:i/>
                <w:iCs/>
              </w:rPr>
            </w:pPr>
            <w:r>
              <w:rPr>
                <w:i/>
                <w:iCs/>
              </w:rPr>
              <w:t>Describe the current</w:t>
            </w:r>
            <w:r w:rsidRPr="00183B12">
              <w:rPr>
                <w:i/>
                <w:iCs/>
              </w:rPr>
              <w:t xml:space="preserve"> process</w:t>
            </w:r>
            <w:r>
              <w:rPr>
                <w:i/>
                <w:iCs/>
              </w:rPr>
              <w:t xml:space="preserve">/product/solution </w:t>
            </w:r>
          </w:p>
        </w:tc>
      </w:tr>
      <w:tr w:rsidR="003A3C85" w14:paraId="60CA15A3" w14:textId="77777777" w:rsidTr="00F37512">
        <w:tc>
          <w:tcPr>
            <w:tcW w:w="3256" w:type="dxa"/>
          </w:tcPr>
          <w:p w14:paraId="578B5F87" w14:textId="77777777" w:rsidR="003A3C85" w:rsidRDefault="003A3C85" w:rsidP="001D4431">
            <w:pPr>
              <w:jc w:val="both"/>
            </w:pPr>
            <w:r>
              <w:t>Goals &amp; Expectations</w:t>
            </w:r>
          </w:p>
        </w:tc>
        <w:tc>
          <w:tcPr>
            <w:tcW w:w="5806" w:type="dxa"/>
          </w:tcPr>
          <w:p w14:paraId="18DC9197" w14:textId="77777777" w:rsidR="003A3C85" w:rsidRPr="00183B12" w:rsidRDefault="003A3C85" w:rsidP="001D4431">
            <w:pPr>
              <w:jc w:val="both"/>
              <w:rPr>
                <w:i/>
                <w:iCs/>
              </w:rPr>
            </w:pPr>
            <w:r w:rsidRPr="3F963AC8">
              <w:rPr>
                <w:i/>
                <w:iCs/>
              </w:rPr>
              <w:t>Describe users' goal &amp; expectations</w:t>
            </w:r>
          </w:p>
        </w:tc>
      </w:tr>
    </w:tbl>
    <w:p w14:paraId="43ACE881" w14:textId="77777777" w:rsidR="003A3C85" w:rsidRDefault="003A3C85" w:rsidP="001D4431">
      <w:pPr>
        <w:jc w:val="both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5"/>
        <w:gridCol w:w="2265"/>
        <w:gridCol w:w="2266"/>
        <w:gridCol w:w="2266"/>
      </w:tblGrid>
      <w:tr w:rsidR="003A3C85" w14:paraId="49DB2841" w14:textId="77777777" w:rsidTr="00F37512">
        <w:tc>
          <w:tcPr>
            <w:tcW w:w="2265" w:type="dxa"/>
          </w:tcPr>
          <w:p w14:paraId="5B6071FB" w14:textId="77777777" w:rsidR="003A3C85" w:rsidRDefault="003A3C85" w:rsidP="001D4431">
            <w:pPr>
              <w:jc w:val="both"/>
            </w:pPr>
            <w:r>
              <w:t>Phase 1</w:t>
            </w:r>
          </w:p>
          <w:p w14:paraId="1E019136" w14:textId="77777777" w:rsidR="003A3C85" w:rsidRDefault="003A3C85" w:rsidP="001D4431">
            <w:pPr>
              <w:jc w:val="both"/>
            </w:pPr>
            <w:r w:rsidRPr="00687AB2">
              <w:rPr>
                <w:i/>
                <w:iCs/>
              </w:rPr>
              <w:t>Describe the first step</w:t>
            </w:r>
          </w:p>
        </w:tc>
        <w:tc>
          <w:tcPr>
            <w:tcW w:w="2265" w:type="dxa"/>
          </w:tcPr>
          <w:p w14:paraId="3D2C9517" w14:textId="77777777" w:rsidR="003A3C85" w:rsidRDefault="003A3C85" w:rsidP="001D4431">
            <w:pPr>
              <w:jc w:val="both"/>
            </w:pPr>
            <w:r>
              <w:t>Phase 2</w:t>
            </w:r>
          </w:p>
          <w:p w14:paraId="72607057" w14:textId="77777777" w:rsidR="003A3C85" w:rsidRDefault="003A3C85" w:rsidP="001D4431">
            <w:pPr>
              <w:jc w:val="both"/>
            </w:pPr>
            <w:r w:rsidRPr="00687AB2">
              <w:rPr>
                <w:i/>
                <w:iCs/>
              </w:rPr>
              <w:t xml:space="preserve">Describe the </w:t>
            </w:r>
            <w:r>
              <w:rPr>
                <w:i/>
                <w:iCs/>
              </w:rPr>
              <w:t>next</w:t>
            </w:r>
            <w:r w:rsidRPr="00687AB2">
              <w:rPr>
                <w:i/>
                <w:iCs/>
              </w:rPr>
              <w:t xml:space="preserve"> step</w:t>
            </w:r>
          </w:p>
        </w:tc>
        <w:tc>
          <w:tcPr>
            <w:tcW w:w="2266" w:type="dxa"/>
          </w:tcPr>
          <w:p w14:paraId="78C2A367" w14:textId="77777777" w:rsidR="003A3C85" w:rsidRDefault="003A3C85" w:rsidP="001D4431">
            <w:pPr>
              <w:jc w:val="both"/>
            </w:pPr>
            <w:r>
              <w:t>Phase 3</w:t>
            </w:r>
          </w:p>
          <w:p w14:paraId="5E03928A" w14:textId="77777777" w:rsidR="003A3C85" w:rsidRDefault="003A3C85" w:rsidP="001D4431">
            <w:pPr>
              <w:jc w:val="both"/>
            </w:pPr>
            <w:r w:rsidRPr="00687AB2">
              <w:rPr>
                <w:i/>
                <w:iCs/>
              </w:rPr>
              <w:t xml:space="preserve">Describe the </w:t>
            </w:r>
            <w:r>
              <w:rPr>
                <w:i/>
                <w:iCs/>
              </w:rPr>
              <w:t>next</w:t>
            </w:r>
            <w:r w:rsidRPr="00687AB2">
              <w:rPr>
                <w:i/>
                <w:iCs/>
              </w:rPr>
              <w:t xml:space="preserve"> step</w:t>
            </w:r>
          </w:p>
        </w:tc>
        <w:tc>
          <w:tcPr>
            <w:tcW w:w="2266" w:type="dxa"/>
          </w:tcPr>
          <w:p w14:paraId="4A19962B" w14:textId="77777777" w:rsidR="003A3C85" w:rsidRDefault="003A3C85" w:rsidP="001D4431">
            <w:pPr>
              <w:jc w:val="both"/>
            </w:pPr>
            <w:r>
              <w:t>Phase 4</w:t>
            </w:r>
          </w:p>
          <w:p w14:paraId="52A2C7E3" w14:textId="77777777" w:rsidR="003A3C85" w:rsidRDefault="003A3C85" w:rsidP="001D4431">
            <w:pPr>
              <w:jc w:val="both"/>
            </w:pPr>
            <w:r w:rsidRPr="00687AB2">
              <w:rPr>
                <w:i/>
                <w:iCs/>
              </w:rPr>
              <w:t xml:space="preserve">Describe the </w:t>
            </w:r>
            <w:r>
              <w:rPr>
                <w:i/>
                <w:iCs/>
              </w:rPr>
              <w:t>last</w:t>
            </w:r>
            <w:r w:rsidRPr="00687AB2">
              <w:rPr>
                <w:i/>
                <w:iCs/>
              </w:rPr>
              <w:t xml:space="preserve"> step</w:t>
            </w:r>
          </w:p>
        </w:tc>
      </w:tr>
      <w:tr w:rsidR="003A3C85" w14:paraId="38079D98" w14:textId="77777777" w:rsidTr="00F37512">
        <w:tc>
          <w:tcPr>
            <w:tcW w:w="2265" w:type="dxa"/>
          </w:tcPr>
          <w:p w14:paraId="77A428D1" w14:textId="77777777" w:rsidR="003A3C85" w:rsidRDefault="003A3C85" w:rsidP="001D4431">
            <w:pPr>
              <w:jc w:val="both"/>
            </w:pPr>
            <w:r>
              <w:t>User actions:</w:t>
            </w:r>
          </w:p>
          <w:p w14:paraId="6FBEC6A5" w14:textId="77777777" w:rsidR="003A3C85" w:rsidRDefault="003A3C85" w:rsidP="001D4431">
            <w:pPr>
              <w:jc w:val="both"/>
            </w:pPr>
            <w:r>
              <w:t>-</w:t>
            </w:r>
          </w:p>
          <w:p w14:paraId="04D7975D" w14:textId="77777777" w:rsidR="003A3C85" w:rsidRDefault="003A3C85" w:rsidP="001D4431">
            <w:pPr>
              <w:jc w:val="both"/>
            </w:pPr>
            <w:r>
              <w:t>-</w:t>
            </w:r>
          </w:p>
          <w:p w14:paraId="5DD68228" w14:textId="77777777" w:rsidR="003A3C85" w:rsidRDefault="003A3C85" w:rsidP="001D4431">
            <w:pPr>
              <w:jc w:val="both"/>
            </w:pPr>
            <w:r>
              <w:t>-</w:t>
            </w:r>
          </w:p>
          <w:p w14:paraId="094C1B4A" w14:textId="77777777" w:rsidR="003A3C85" w:rsidRDefault="003A3C85" w:rsidP="001D4431">
            <w:pPr>
              <w:jc w:val="both"/>
            </w:pPr>
          </w:p>
        </w:tc>
        <w:tc>
          <w:tcPr>
            <w:tcW w:w="2265" w:type="dxa"/>
          </w:tcPr>
          <w:p w14:paraId="47BFA8CB" w14:textId="77777777" w:rsidR="003A3C85" w:rsidRDefault="003A3C85" w:rsidP="001D4431">
            <w:pPr>
              <w:jc w:val="both"/>
            </w:pPr>
            <w:r>
              <w:t>User actions:</w:t>
            </w:r>
          </w:p>
          <w:p w14:paraId="1EBB5574" w14:textId="77777777" w:rsidR="003A3C85" w:rsidRDefault="003A3C85" w:rsidP="001D4431">
            <w:pPr>
              <w:jc w:val="both"/>
            </w:pPr>
            <w:r>
              <w:t>-</w:t>
            </w:r>
          </w:p>
          <w:p w14:paraId="13CA1796" w14:textId="77777777" w:rsidR="003A3C85" w:rsidRDefault="003A3C85" w:rsidP="001D4431">
            <w:pPr>
              <w:jc w:val="both"/>
            </w:pPr>
            <w:r>
              <w:t>-</w:t>
            </w:r>
          </w:p>
          <w:p w14:paraId="4AF7A42B" w14:textId="77777777" w:rsidR="003A3C85" w:rsidRDefault="003A3C85" w:rsidP="001D4431">
            <w:pPr>
              <w:jc w:val="both"/>
            </w:pPr>
            <w:r>
              <w:t>-</w:t>
            </w:r>
          </w:p>
          <w:p w14:paraId="1961D4D3" w14:textId="77777777" w:rsidR="003A3C85" w:rsidRDefault="003A3C85" w:rsidP="001D4431">
            <w:pPr>
              <w:jc w:val="both"/>
            </w:pPr>
          </w:p>
        </w:tc>
        <w:tc>
          <w:tcPr>
            <w:tcW w:w="2266" w:type="dxa"/>
          </w:tcPr>
          <w:p w14:paraId="592E55E7" w14:textId="77777777" w:rsidR="003A3C85" w:rsidRDefault="003A3C85" w:rsidP="001D4431">
            <w:pPr>
              <w:jc w:val="both"/>
            </w:pPr>
            <w:r>
              <w:t>User actions:</w:t>
            </w:r>
          </w:p>
          <w:p w14:paraId="61A2620C" w14:textId="77777777" w:rsidR="003A3C85" w:rsidRDefault="003A3C85" w:rsidP="001D4431">
            <w:pPr>
              <w:jc w:val="both"/>
            </w:pPr>
            <w:r>
              <w:t>-</w:t>
            </w:r>
          </w:p>
          <w:p w14:paraId="2D984C1D" w14:textId="77777777" w:rsidR="003A3C85" w:rsidRDefault="003A3C85" w:rsidP="001D4431">
            <w:pPr>
              <w:jc w:val="both"/>
            </w:pPr>
            <w:r>
              <w:t>-</w:t>
            </w:r>
          </w:p>
          <w:p w14:paraId="46ACC1A3" w14:textId="77777777" w:rsidR="003A3C85" w:rsidRDefault="003A3C85" w:rsidP="001D4431">
            <w:pPr>
              <w:jc w:val="both"/>
            </w:pPr>
            <w:r>
              <w:t>-</w:t>
            </w:r>
          </w:p>
          <w:p w14:paraId="6C8D6088" w14:textId="77777777" w:rsidR="003A3C85" w:rsidRDefault="003A3C85" w:rsidP="001D4431">
            <w:pPr>
              <w:jc w:val="both"/>
            </w:pPr>
          </w:p>
        </w:tc>
        <w:tc>
          <w:tcPr>
            <w:tcW w:w="2266" w:type="dxa"/>
          </w:tcPr>
          <w:p w14:paraId="06BD24D7" w14:textId="77777777" w:rsidR="003A3C85" w:rsidRDefault="003A3C85" w:rsidP="001D4431">
            <w:pPr>
              <w:jc w:val="both"/>
            </w:pPr>
            <w:r>
              <w:t>User actions:</w:t>
            </w:r>
          </w:p>
          <w:p w14:paraId="213B0115" w14:textId="77777777" w:rsidR="003A3C85" w:rsidRDefault="003A3C85" w:rsidP="001D4431">
            <w:pPr>
              <w:jc w:val="both"/>
            </w:pPr>
            <w:r>
              <w:t>-</w:t>
            </w:r>
          </w:p>
          <w:p w14:paraId="6FA54636" w14:textId="77777777" w:rsidR="003A3C85" w:rsidRDefault="003A3C85" w:rsidP="001D4431">
            <w:pPr>
              <w:jc w:val="both"/>
            </w:pPr>
            <w:r>
              <w:t>-</w:t>
            </w:r>
          </w:p>
          <w:p w14:paraId="32837FAD" w14:textId="77777777" w:rsidR="003A3C85" w:rsidRDefault="003A3C85" w:rsidP="001D4431">
            <w:pPr>
              <w:jc w:val="both"/>
            </w:pPr>
            <w:r>
              <w:t>-</w:t>
            </w:r>
          </w:p>
          <w:p w14:paraId="79C5E5A3" w14:textId="77777777" w:rsidR="003A3C85" w:rsidRDefault="003A3C85" w:rsidP="001D4431">
            <w:pPr>
              <w:jc w:val="both"/>
            </w:pPr>
          </w:p>
        </w:tc>
      </w:tr>
      <w:tr w:rsidR="003A3C85" w14:paraId="1185F172" w14:textId="77777777" w:rsidTr="00F37512">
        <w:tc>
          <w:tcPr>
            <w:tcW w:w="2265" w:type="dxa"/>
          </w:tcPr>
          <w:p w14:paraId="1735A1F8" w14:textId="77777777" w:rsidR="003A3C85" w:rsidRDefault="003A3C85" w:rsidP="001D4431">
            <w:pPr>
              <w:jc w:val="both"/>
            </w:pPr>
            <w:r>
              <w:t>User Thoughts:</w:t>
            </w:r>
          </w:p>
          <w:p w14:paraId="7F936116" w14:textId="77777777" w:rsidR="003A3C85" w:rsidRDefault="003A3C85" w:rsidP="001D4431">
            <w:pPr>
              <w:jc w:val="both"/>
            </w:pPr>
            <w:r>
              <w:t>-</w:t>
            </w:r>
          </w:p>
          <w:p w14:paraId="54007975" w14:textId="77777777" w:rsidR="003A3C85" w:rsidRDefault="003A3C85" w:rsidP="001D4431">
            <w:pPr>
              <w:jc w:val="both"/>
            </w:pPr>
            <w:r>
              <w:t>-</w:t>
            </w:r>
          </w:p>
          <w:p w14:paraId="31407012" w14:textId="77777777" w:rsidR="003A3C85" w:rsidRDefault="003A3C85" w:rsidP="001D4431">
            <w:pPr>
              <w:jc w:val="both"/>
            </w:pPr>
            <w:r>
              <w:t>-</w:t>
            </w:r>
          </w:p>
          <w:p w14:paraId="101831F7" w14:textId="77777777" w:rsidR="003A3C85" w:rsidRDefault="003A3C85" w:rsidP="001D4431">
            <w:pPr>
              <w:jc w:val="both"/>
            </w:pPr>
          </w:p>
        </w:tc>
        <w:tc>
          <w:tcPr>
            <w:tcW w:w="2265" w:type="dxa"/>
          </w:tcPr>
          <w:p w14:paraId="0B4198E4" w14:textId="77777777" w:rsidR="003A3C85" w:rsidRDefault="003A3C85" w:rsidP="001D4431">
            <w:pPr>
              <w:jc w:val="both"/>
            </w:pPr>
            <w:r>
              <w:t>User Thoughts:</w:t>
            </w:r>
          </w:p>
          <w:p w14:paraId="6E93133B" w14:textId="77777777" w:rsidR="003A3C85" w:rsidRDefault="003A3C85" w:rsidP="001D4431">
            <w:pPr>
              <w:jc w:val="both"/>
            </w:pPr>
            <w:r>
              <w:t>-</w:t>
            </w:r>
          </w:p>
          <w:p w14:paraId="1B55A550" w14:textId="77777777" w:rsidR="003A3C85" w:rsidRDefault="003A3C85" w:rsidP="001D4431">
            <w:pPr>
              <w:jc w:val="both"/>
            </w:pPr>
            <w:r>
              <w:t>-</w:t>
            </w:r>
          </w:p>
          <w:p w14:paraId="3FB3B0AD" w14:textId="77777777" w:rsidR="003A3C85" w:rsidRDefault="003A3C85" w:rsidP="001D4431">
            <w:pPr>
              <w:jc w:val="both"/>
            </w:pPr>
            <w:r>
              <w:t>-</w:t>
            </w:r>
          </w:p>
          <w:p w14:paraId="6B8DA2AE" w14:textId="77777777" w:rsidR="003A3C85" w:rsidRDefault="003A3C85" w:rsidP="001D4431">
            <w:pPr>
              <w:jc w:val="both"/>
            </w:pPr>
          </w:p>
        </w:tc>
        <w:tc>
          <w:tcPr>
            <w:tcW w:w="2266" w:type="dxa"/>
          </w:tcPr>
          <w:p w14:paraId="33A6D224" w14:textId="77777777" w:rsidR="003A3C85" w:rsidRDefault="003A3C85" w:rsidP="001D4431">
            <w:pPr>
              <w:jc w:val="both"/>
            </w:pPr>
            <w:r>
              <w:t>User Thoughts:</w:t>
            </w:r>
          </w:p>
          <w:p w14:paraId="21D87C55" w14:textId="77777777" w:rsidR="003A3C85" w:rsidRDefault="003A3C85" w:rsidP="001D4431">
            <w:pPr>
              <w:jc w:val="both"/>
            </w:pPr>
            <w:r>
              <w:t>-</w:t>
            </w:r>
          </w:p>
          <w:p w14:paraId="092686C6" w14:textId="77777777" w:rsidR="003A3C85" w:rsidRDefault="003A3C85" w:rsidP="001D4431">
            <w:pPr>
              <w:jc w:val="both"/>
            </w:pPr>
            <w:r>
              <w:t>-</w:t>
            </w:r>
          </w:p>
          <w:p w14:paraId="260D0EC2" w14:textId="77777777" w:rsidR="003A3C85" w:rsidRDefault="003A3C85" w:rsidP="001D4431">
            <w:pPr>
              <w:jc w:val="both"/>
            </w:pPr>
            <w:r>
              <w:t>-</w:t>
            </w:r>
          </w:p>
          <w:p w14:paraId="5DFBDE20" w14:textId="77777777" w:rsidR="003A3C85" w:rsidRDefault="003A3C85" w:rsidP="001D4431">
            <w:pPr>
              <w:jc w:val="both"/>
            </w:pPr>
          </w:p>
        </w:tc>
        <w:tc>
          <w:tcPr>
            <w:tcW w:w="2266" w:type="dxa"/>
          </w:tcPr>
          <w:p w14:paraId="22854D90" w14:textId="77777777" w:rsidR="003A3C85" w:rsidRDefault="003A3C85" w:rsidP="001D4431">
            <w:pPr>
              <w:jc w:val="both"/>
            </w:pPr>
            <w:r>
              <w:t>User Thoughts:</w:t>
            </w:r>
          </w:p>
          <w:p w14:paraId="6EFD6247" w14:textId="77777777" w:rsidR="003A3C85" w:rsidRDefault="003A3C85" w:rsidP="001D4431">
            <w:pPr>
              <w:jc w:val="both"/>
            </w:pPr>
            <w:r>
              <w:t>-</w:t>
            </w:r>
          </w:p>
          <w:p w14:paraId="09B03D40" w14:textId="77777777" w:rsidR="003A3C85" w:rsidRDefault="003A3C85" w:rsidP="001D4431">
            <w:pPr>
              <w:jc w:val="both"/>
            </w:pPr>
            <w:r>
              <w:t>-</w:t>
            </w:r>
          </w:p>
          <w:p w14:paraId="492A72AD" w14:textId="77777777" w:rsidR="003A3C85" w:rsidRDefault="003A3C85" w:rsidP="001D4431">
            <w:pPr>
              <w:jc w:val="both"/>
            </w:pPr>
            <w:r>
              <w:t>-</w:t>
            </w:r>
          </w:p>
          <w:p w14:paraId="7C7E3A0D" w14:textId="77777777" w:rsidR="003A3C85" w:rsidRDefault="003A3C85" w:rsidP="001D4431">
            <w:pPr>
              <w:jc w:val="both"/>
            </w:pPr>
          </w:p>
        </w:tc>
      </w:tr>
      <w:tr w:rsidR="003A3C85" w14:paraId="2CDDBE89" w14:textId="77777777" w:rsidTr="00F37512">
        <w:tc>
          <w:tcPr>
            <w:tcW w:w="2265" w:type="dxa"/>
          </w:tcPr>
          <w:p w14:paraId="5A8C6B78" w14:textId="705F1CCA" w:rsidR="003A3C85" w:rsidRPr="00113C4D" w:rsidRDefault="003A3C85" w:rsidP="001D4431">
            <w:pPr>
              <w:jc w:val="both"/>
              <w:rPr>
                <w:i/>
                <w:iCs/>
              </w:rPr>
            </w:pPr>
            <w:r>
              <w:t>Opportunities</w:t>
            </w:r>
            <w:r w:rsidRPr="7F3A31C5">
              <w:t>:</w:t>
            </w:r>
            <w:r>
              <w:t xml:space="preserve"> </w:t>
            </w:r>
            <w:r w:rsidRPr="7F3A31C5">
              <w:rPr>
                <w:i/>
                <w:iCs/>
              </w:rPr>
              <w:t>(</w:t>
            </w:r>
            <w:r w:rsidR="00092F86">
              <w:rPr>
                <w:i/>
                <w:iCs/>
              </w:rPr>
              <w:t xml:space="preserve">potential </w:t>
            </w:r>
            <w:r w:rsidRPr="00113C4D">
              <w:rPr>
                <w:i/>
                <w:iCs/>
              </w:rPr>
              <w:t>improvements</w:t>
            </w:r>
            <w:r>
              <w:rPr>
                <w:i/>
                <w:iCs/>
              </w:rPr>
              <w:t xml:space="preserve"> for the user</w:t>
            </w:r>
            <w:r w:rsidRPr="00113C4D">
              <w:rPr>
                <w:i/>
                <w:iCs/>
              </w:rPr>
              <w:t>)</w:t>
            </w:r>
          </w:p>
          <w:p w14:paraId="5803B841" w14:textId="77777777" w:rsidR="003A3C85" w:rsidRDefault="003A3C85" w:rsidP="001D4431">
            <w:pPr>
              <w:jc w:val="both"/>
            </w:pPr>
          </w:p>
        </w:tc>
        <w:tc>
          <w:tcPr>
            <w:tcW w:w="2265" w:type="dxa"/>
          </w:tcPr>
          <w:p w14:paraId="21C07167" w14:textId="58F6B39D" w:rsidR="003A3C85" w:rsidRPr="00113C4D" w:rsidRDefault="003A3C85" w:rsidP="001D4431">
            <w:pPr>
              <w:jc w:val="both"/>
              <w:rPr>
                <w:i/>
                <w:iCs/>
              </w:rPr>
            </w:pPr>
            <w:r>
              <w:t>Opportunities</w:t>
            </w:r>
            <w:r w:rsidRPr="7F3A31C5">
              <w:t>:</w:t>
            </w:r>
            <w:r>
              <w:t xml:space="preserve"> </w:t>
            </w:r>
            <w:r w:rsidR="00092F86" w:rsidRPr="7F3A31C5">
              <w:rPr>
                <w:i/>
                <w:iCs/>
              </w:rPr>
              <w:t>(</w:t>
            </w:r>
            <w:r w:rsidR="00092F86">
              <w:rPr>
                <w:i/>
                <w:iCs/>
              </w:rPr>
              <w:t xml:space="preserve">potential </w:t>
            </w:r>
            <w:r w:rsidR="00092F86" w:rsidRPr="00113C4D">
              <w:rPr>
                <w:i/>
                <w:iCs/>
              </w:rPr>
              <w:t>improvements</w:t>
            </w:r>
            <w:r w:rsidR="00092F86">
              <w:rPr>
                <w:i/>
                <w:iCs/>
              </w:rPr>
              <w:t xml:space="preserve"> for the user</w:t>
            </w:r>
            <w:r w:rsidR="00092F86" w:rsidRPr="00113C4D">
              <w:rPr>
                <w:i/>
                <w:iCs/>
              </w:rPr>
              <w:t>)</w:t>
            </w:r>
          </w:p>
          <w:p w14:paraId="6ECB4373" w14:textId="77777777" w:rsidR="003A3C85" w:rsidRDefault="003A3C85" w:rsidP="001D4431">
            <w:pPr>
              <w:jc w:val="both"/>
            </w:pPr>
          </w:p>
        </w:tc>
        <w:tc>
          <w:tcPr>
            <w:tcW w:w="2266" w:type="dxa"/>
          </w:tcPr>
          <w:p w14:paraId="06E7741D" w14:textId="6A61614C" w:rsidR="003A3C85" w:rsidRPr="00113C4D" w:rsidRDefault="003A3C85" w:rsidP="001D4431">
            <w:pPr>
              <w:jc w:val="both"/>
              <w:rPr>
                <w:i/>
                <w:iCs/>
              </w:rPr>
            </w:pPr>
            <w:r>
              <w:t>Opportunities</w:t>
            </w:r>
            <w:r w:rsidRPr="7F3A31C5">
              <w:t>:</w:t>
            </w:r>
            <w:r>
              <w:t xml:space="preserve"> </w:t>
            </w:r>
            <w:r w:rsidR="00092F86" w:rsidRPr="7F3A31C5">
              <w:rPr>
                <w:i/>
                <w:iCs/>
              </w:rPr>
              <w:t>(</w:t>
            </w:r>
            <w:r w:rsidR="00092F86">
              <w:rPr>
                <w:i/>
                <w:iCs/>
              </w:rPr>
              <w:t xml:space="preserve">potential </w:t>
            </w:r>
            <w:r w:rsidR="00092F86" w:rsidRPr="00113C4D">
              <w:rPr>
                <w:i/>
                <w:iCs/>
              </w:rPr>
              <w:t>improvements</w:t>
            </w:r>
            <w:r w:rsidR="00092F86">
              <w:rPr>
                <w:i/>
                <w:iCs/>
              </w:rPr>
              <w:t xml:space="preserve"> for the user</w:t>
            </w:r>
            <w:r w:rsidR="00092F86" w:rsidRPr="00113C4D">
              <w:rPr>
                <w:i/>
                <w:iCs/>
              </w:rPr>
              <w:t>)</w:t>
            </w:r>
          </w:p>
          <w:p w14:paraId="785E2E36" w14:textId="77777777" w:rsidR="003A3C85" w:rsidRDefault="003A3C85" w:rsidP="001D4431">
            <w:pPr>
              <w:jc w:val="both"/>
            </w:pPr>
          </w:p>
        </w:tc>
        <w:tc>
          <w:tcPr>
            <w:tcW w:w="2266" w:type="dxa"/>
          </w:tcPr>
          <w:p w14:paraId="501FB7DD" w14:textId="5AC3A922" w:rsidR="003A3C85" w:rsidRPr="00113C4D" w:rsidRDefault="003A3C85" w:rsidP="001D4431">
            <w:pPr>
              <w:jc w:val="both"/>
              <w:rPr>
                <w:i/>
                <w:iCs/>
              </w:rPr>
            </w:pPr>
            <w:r>
              <w:t>Opportunities</w:t>
            </w:r>
            <w:r w:rsidRPr="7F3A31C5">
              <w:t>:</w:t>
            </w:r>
            <w:r>
              <w:t xml:space="preserve"> </w:t>
            </w:r>
            <w:r w:rsidR="00092F86" w:rsidRPr="7F3A31C5">
              <w:rPr>
                <w:i/>
                <w:iCs/>
              </w:rPr>
              <w:t>(</w:t>
            </w:r>
            <w:r w:rsidR="00092F86">
              <w:rPr>
                <w:i/>
                <w:iCs/>
              </w:rPr>
              <w:t xml:space="preserve">potential </w:t>
            </w:r>
            <w:r w:rsidR="00092F86" w:rsidRPr="00113C4D">
              <w:rPr>
                <w:i/>
                <w:iCs/>
              </w:rPr>
              <w:t>improvements</w:t>
            </w:r>
            <w:r w:rsidR="00092F86">
              <w:rPr>
                <w:i/>
                <w:iCs/>
              </w:rPr>
              <w:t xml:space="preserve"> for the user</w:t>
            </w:r>
            <w:r w:rsidR="00092F86" w:rsidRPr="00113C4D">
              <w:rPr>
                <w:i/>
                <w:iCs/>
              </w:rPr>
              <w:t>)</w:t>
            </w:r>
          </w:p>
          <w:p w14:paraId="6BDD8900" w14:textId="77777777" w:rsidR="003A3C85" w:rsidRPr="00336F3C" w:rsidRDefault="003A3C85" w:rsidP="001D4431">
            <w:pPr>
              <w:jc w:val="both"/>
              <w:rPr>
                <w:b/>
                <w:bCs/>
              </w:rPr>
            </w:pPr>
          </w:p>
        </w:tc>
      </w:tr>
    </w:tbl>
    <w:p w14:paraId="1C2EB261" w14:textId="77777777" w:rsidR="00203F04" w:rsidRDefault="00203F04" w:rsidP="00203F04"/>
    <w:p w14:paraId="467E0489" w14:textId="77777777" w:rsidR="00203F04" w:rsidRDefault="00203F04" w:rsidP="00203F04"/>
    <w:p w14:paraId="6B80D8AE" w14:textId="49056E0B" w:rsidR="00203F04" w:rsidRDefault="00203F04">
      <w:r>
        <w:br w:type="page"/>
      </w:r>
    </w:p>
    <w:p w14:paraId="284CFC87" w14:textId="2BD15544" w:rsidR="004C7EA1" w:rsidRDefault="00EC4A70" w:rsidP="004C7EA1">
      <w:pPr>
        <w:pStyle w:val="Heading1"/>
        <w:numPr>
          <w:ilvl w:val="0"/>
          <w:numId w:val="1"/>
        </w:numPr>
      </w:pPr>
      <w:bookmarkStart w:id="5" w:name="_Toc89345421"/>
      <w:r>
        <w:lastRenderedPageBreak/>
        <w:t>Unity/Web Application</w:t>
      </w:r>
      <w:bookmarkEnd w:id="5"/>
    </w:p>
    <w:p w14:paraId="2ED2E815" w14:textId="77777777" w:rsidR="00DF359F" w:rsidRPr="0008776D" w:rsidRDefault="00DF359F" w:rsidP="00DF359F"/>
    <w:p w14:paraId="6C1E3E06" w14:textId="4AFD22B3" w:rsidR="00DF359F" w:rsidRDefault="002821C6" w:rsidP="00DF359F">
      <w:pPr>
        <w:pStyle w:val="Heading2"/>
        <w:numPr>
          <w:ilvl w:val="1"/>
          <w:numId w:val="1"/>
        </w:numPr>
      </w:pPr>
      <w:bookmarkStart w:id="6" w:name="_Toc89345422"/>
      <w:r>
        <w:t>Implemented</w:t>
      </w:r>
      <w:r w:rsidR="00532CFF">
        <w:t xml:space="preserve"> interface</w:t>
      </w:r>
      <w:r w:rsidR="006B3C93">
        <w:t xml:space="preserve"> (Max. 3 sentences)</w:t>
      </w:r>
      <w:bookmarkEnd w:id="6"/>
    </w:p>
    <w:p w14:paraId="5F3E688F" w14:textId="5BD38522" w:rsidR="00DF359F" w:rsidRPr="00D5763D" w:rsidRDefault="6CC0D130" w:rsidP="001D4431">
      <w:pPr>
        <w:ind w:firstLine="360"/>
        <w:jc w:val="both"/>
        <w:rPr>
          <w:color w:val="8496B0" w:themeColor="text2" w:themeTint="99"/>
        </w:rPr>
      </w:pPr>
      <w:r w:rsidRPr="75CE97CD">
        <w:rPr>
          <w:color w:val="8496B0" w:themeColor="text2" w:themeTint="99"/>
        </w:rPr>
        <w:t>-</w:t>
      </w:r>
      <w:r w:rsidR="631EFD81" w:rsidRPr="75CE97CD">
        <w:rPr>
          <w:color w:val="8496B0" w:themeColor="text2" w:themeTint="99"/>
        </w:rPr>
        <w:t>Describe</w:t>
      </w:r>
      <w:r w:rsidR="18DC255C" w:rsidRPr="75CE97CD">
        <w:rPr>
          <w:color w:val="8496B0" w:themeColor="text2" w:themeTint="99"/>
        </w:rPr>
        <w:t xml:space="preserve"> </w:t>
      </w:r>
      <w:r w:rsidR="7F81919A" w:rsidRPr="75CE97CD">
        <w:rPr>
          <w:color w:val="8496B0" w:themeColor="text2" w:themeTint="99"/>
        </w:rPr>
        <w:t>the interface</w:t>
      </w:r>
      <w:r w:rsidR="538B25B1" w:rsidRPr="75CE97CD">
        <w:rPr>
          <w:color w:val="8496B0" w:themeColor="text2" w:themeTint="99"/>
        </w:rPr>
        <w:t xml:space="preserve"> (screen)</w:t>
      </w:r>
      <w:r w:rsidR="7F81919A" w:rsidRPr="75CE97CD">
        <w:rPr>
          <w:color w:val="8496B0" w:themeColor="text2" w:themeTint="99"/>
        </w:rPr>
        <w:t xml:space="preserve"> that you have </w:t>
      </w:r>
      <w:r w:rsidR="7DA5C479" w:rsidRPr="75CE97CD">
        <w:rPr>
          <w:color w:val="8496B0" w:themeColor="text2" w:themeTint="99"/>
        </w:rPr>
        <w:t>implemented and</w:t>
      </w:r>
      <w:r w:rsidR="7F81919A" w:rsidRPr="75CE97CD">
        <w:rPr>
          <w:color w:val="8496B0" w:themeColor="text2" w:themeTint="99"/>
        </w:rPr>
        <w:t xml:space="preserve"> </w:t>
      </w:r>
      <w:r w:rsidR="41A30F33" w:rsidRPr="75CE97CD">
        <w:rPr>
          <w:color w:val="8496B0" w:themeColor="text2" w:themeTint="99"/>
        </w:rPr>
        <w:t xml:space="preserve">explain </w:t>
      </w:r>
      <w:r w:rsidR="7F81919A" w:rsidRPr="75CE97CD">
        <w:rPr>
          <w:color w:val="8496B0" w:themeColor="text2" w:themeTint="99"/>
        </w:rPr>
        <w:t xml:space="preserve">its </w:t>
      </w:r>
      <w:proofErr w:type="gramStart"/>
      <w:r w:rsidR="7F81919A" w:rsidRPr="75CE97CD">
        <w:rPr>
          <w:color w:val="8496B0" w:themeColor="text2" w:themeTint="99"/>
        </w:rPr>
        <w:t>functionality</w:t>
      </w:r>
      <w:r w:rsidR="30F37725" w:rsidRPr="75CE97CD">
        <w:rPr>
          <w:color w:val="8496B0" w:themeColor="text2" w:themeTint="99"/>
        </w:rPr>
        <w:t>.</w:t>
      </w:r>
      <w:r w:rsidRPr="75CE97CD">
        <w:rPr>
          <w:color w:val="8496B0" w:themeColor="text2" w:themeTint="99"/>
        </w:rPr>
        <w:t>-</w:t>
      </w:r>
      <w:proofErr w:type="gramEnd"/>
    </w:p>
    <w:p w14:paraId="22502BCF" w14:textId="3E986D62" w:rsidR="00CD5DC5" w:rsidRDefault="00A77325" w:rsidP="001D4431">
      <w:pPr>
        <w:ind w:firstLine="360"/>
        <w:jc w:val="both"/>
      </w:pPr>
      <w:r>
        <w:t>…</w:t>
      </w:r>
    </w:p>
    <w:p w14:paraId="135FC5C0" w14:textId="77777777" w:rsidR="00A77325" w:rsidRDefault="00A77325" w:rsidP="001D4431">
      <w:pPr>
        <w:ind w:firstLine="360"/>
        <w:jc w:val="both"/>
      </w:pPr>
    </w:p>
    <w:p w14:paraId="48547CE2" w14:textId="6FC6F80C" w:rsidR="00CD5DC5" w:rsidRDefault="002821C6" w:rsidP="00CD5DC5">
      <w:pPr>
        <w:pStyle w:val="Heading2"/>
        <w:numPr>
          <w:ilvl w:val="1"/>
          <w:numId w:val="1"/>
        </w:numPr>
      </w:pPr>
      <w:bookmarkStart w:id="7" w:name="_Toc89345423"/>
      <w:r>
        <w:t>Implemented</w:t>
      </w:r>
      <w:r w:rsidR="00CD5DC5">
        <w:t xml:space="preserve"> user journey (Optional for </w:t>
      </w:r>
      <w:r w:rsidR="002C3F49">
        <w:t>E</w:t>
      </w:r>
      <w:r w:rsidR="00CD5DC5">
        <w:t>xcellent</w:t>
      </w:r>
      <w:r w:rsidR="0083695C">
        <w:t>;</w:t>
      </w:r>
      <w:r w:rsidR="005F1A08">
        <w:t xml:space="preserve"> Max. 1 sentence.</w:t>
      </w:r>
      <w:r w:rsidR="00CD5DC5">
        <w:t>)</w:t>
      </w:r>
      <w:bookmarkEnd w:id="7"/>
    </w:p>
    <w:p w14:paraId="1B2110A2" w14:textId="404A114E" w:rsidR="00DF359F" w:rsidRPr="00D5763D" w:rsidRDefault="00CD5DC5" w:rsidP="001D4431">
      <w:pPr>
        <w:ind w:left="360"/>
        <w:jc w:val="both"/>
        <w:rPr>
          <w:color w:val="8496B0" w:themeColor="text2" w:themeTint="99"/>
        </w:rPr>
      </w:pPr>
      <w:r w:rsidRPr="00D5763D">
        <w:rPr>
          <w:color w:val="8496B0" w:themeColor="text2" w:themeTint="99"/>
        </w:rPr>
        <w:t>-</w:t>
      </w:r>
      <w:r w:rsidR="00183F28" w:rsidRPr="00D5763D">
        <w:rPr>
          <w:color w:val="8496B0" w:themeColor="text2" w:themeTint="99"/>
        </w:rPr>
        <w:t xml:space="preserve">If you implemented the necessary interfaces for the user to carry out one </w:t>
      </w:r>
      <w:r w:rsidR="00306E2D" w:rsidRPr="00D5763D">
        <w:rPr>
          <w:color w:val="8496B0" w:themeColor="text2" w:themeTint="99"/>
        </w:rPr>
        <w:t xml:space="preserve">complete </w:t>
      </w:r>
      <w:r w:rsidR="00183F28" w:rsidRPr="00D5763D">
        <w:rPr>
          <w:color w:val="8496B0" w:themeColor="text2" w:themeTint="99"/>
        </w:rPr>
        <w:t xml:space="preserve">task, describe the task </w:t>
      </w:r>
      <w:proofErr w:type="gramStart"/>
      <w:r w:rsidR="00306E2D" w:rsidRPr="00D5763D">
        <w:rPr>
          <w:color w:val="8496B0" w:themeColor="text2" w:themeTint="99"/>
        </w:rPr>
        <w:t>here</w:t>
      </w:r>
      <w:r w:rsidR="004E1DCC" w:rsidRPr="00D5763D">
        <w:rPr>
          <w:color w:val="8496B0" w:themeColor="text2" w:themeTint="99"/>
        </w:rPr>
        <w:t>.</w:t>
      </w:r>
      <w:r w:rsidRPr="00D5763D">
        <w:rPr>
          <w:color w:val="8496B0" w:themeColor="text2" w:themeTint="99"/>
        </w:rPr>
        <w:t>-</w:t>
      </w:r>
      <w:proofErr w:type="gramEnd"/>
    </w:p>
    <w:p w14:paraId="2020F6D6" w14:textId="6CBD7BA5" w:rsidR="00183F28" w:rsidRDefault="206DA41D" w:rsidP="001D4431">
      <w:pPr>
        <w:ind w:left="360"/>
        <w:jc w:val="both"/>
      </w:pPr>
      <w:r w:rsidRPr="75CE97CD">
        <w:rPr>
          <w:color w:val="FF0000"/>
        </w:rPr>
        <w:t xml:space="preserve">The user can add their expertise to their </w:t>
      </w:r>
      <w:r w:rsidR="7AF4DC0B" w:rsidRPr="75CE97CD">
        <w:rPr>
          <w:color w:val="FF0000"/>
        </w:rPr>
        <w:t>profile and</w:t>
      </w:r>
      <w:r w:rsidRPr="75CE97CD">
        <w:rPr>
          <w:color w:val="FF0000"/>
        </w:rPr>
        <w:t xml:space="preserve"> look for a group of people tha</w:t>
      </w:r>
      <w:r w:rsidR="0868A7C1" w:rsidRPr="75CE97CD">
        <w:rPr>
          <w:color w:val="FF0000"/>
        </w:rPr>
        <w:t>t is looking for such expertise</w:t>
      </w:r>
      <w:r w:rsidR="184F5FED" w:rsidRPr="75CE97CD">
        <w:rPr>
          <w:color w:val="FF0000"/>
        </w:rPr>
        <w:t>.</w:t>
      </w:r>
      <w:r w:rsidR="0868A7C1" w:rsidRPr="75CE97CD">
        <w:rPr>
          <w:color w:val="FF0000"/>
        </w:rPr>
        <w:t xml:space="preserve"> </w:t>
      </w:r>
      <w:r w:rsidR="0868A7C1" w:rsidRPr="75CE97CD">
        <w:rPr>
          <w:b/>
          <w:bCs/>
          <w:color w:val="FF0000"/>
        </w:rPr>
        <w:t>(EXAMPLE - DELETE WHEN SUBMITTING)</w:t>
      </w:r>
    </w:p>
    <w:p w14:paraId="6824266E" w14:textId="45995814" w:rsidR="005F1A08" w:rsidRDefault="004564CE" w:rsidP="001D4431">
      <w:pPr>
        <w:ind w:left="360"/>
        <w:jc w:val="both"/>
      </w:pPr>
      <w:r>
        <w:t>…</w:t>
      </w:r>
    </w:p>
    <w:p w14:paraId="03004DD7" w14:textId="77777777" w:rsidR="004564CE" w:rsidRDefault="004564CE" w:rsidP="00183F28">
      <w:pPr>
        <w:ind w:left="360"/>
      </w:pPr>
    </w:p>
    <w:p w14:paraId="5E87DA49" w14:textId="77777777" w:rsidR="00DF359F" w:rsidRDefault="00DF359F" w:rsidP="00DF359F">
      <w:pPr>
        <w:pStyle w:val="Heading2"/>
        <w:numPr>
          <w:ilvl w:val="1"/>
          <w:numId w:val="1"/>
        </w:numPr>
      </w:pPr>
      <w:bookmarkStart w:id="8" w:name="_Toc89345424"/>
      <w:r>
        <w:t>URL of the prototype</w:t>
      </w:r>
      <w:bookmarkEnd w:id="8"/>
    </w:p>
    <w:p w14:paraId="2814878A" w14:textId="4E47FE58" w:rsidR="00DF359F" w:rsidRPr="00D5763D" w:rsidRDefault="00343ADE" w:rsidP="001D4431">
      <w:pPr>
        <w:ind w:firstLine="360"/>
        <w:jc w:val="both"/>
        <w:rPr>
          <w:color w:val="8496B0" w:themeColor="text2" w:themeTint="99"/>
        </w:rPr>
      </w:pPr>
      <w:r w:rsidRPr="00D5763D">
        <w:rPr>
          <w:color w:val="8496B0" w:themeColor="text2" w:themeTint="99"/>
        </w:rPr>
        <w:t xml:space="preserve">-Provide the shareable public URL to your </w:t>
      </w:r>
      <w:r w:rsidR="00AE2190" w:rsidRPr="00D5763D">
        <w:rPr>
          <w:color w:val="8496B0" w:themeColor="text2" w:themeTint="99"/>
        </w:rPr>
        <w:t>application</w:t>
      </w:r>
      <w:r w:rsidRPr="00D5763D">
        <w:rPr>
          <w:color w:val="8496B0" w:themeColor="text2" w:themeTint="99"/>
        </w:rPr>
        <w:t xml:space="preserve">. Make sure it is accessible before </w:t>
      </w:r>
      <w:proofErr w:type="gramStart"/>
      <w:r w:rsidRPr="00D5763D">
        <w:rPr>
          <w:color w:val="8496B0" w:themeColor="text2" w:themeTint="99"/>
        </w:rPr>
        <w:t>submitting.-</w:t>
      </w:r>
      <w:proofErr w:type="gramEnd"/>
    </w:p>
    <w:p w14:paraId="2F526070" w14:textId="4E2A1A91" w:rsidR="001E676A" w:rsidRPr="00D5763D" w:rsidRDefault="001E676A" w:rsidP="001D4431">
      <w:pPr>
        <w:ind w:firstLine="360"/>
        <w:jc w:val="both"/>
        <w:rPr>
          <w:color w:val="8496B0" w:themeColor="text2" w:themeTint="99"/>
        </w:rPr>
      </w:pPr>
      <w:r w:rsidRPr="00D5763D">
        <w:rPr>
          <w:color w:val="8496B0" w:themeColor="text2" w:themeTint="99"/>
        </w:rPr>
        <w:t xml:space="preserve">-In case of A/B testing with the </w:t>
      </w:r>
      <w:r w:rsidR="004A0984" w:rsidRPr="00D5763D">
        <w:rPr>
          <w:color w:val="8496B0" w:themeColor="text2" w:themeTint="99"/>
        </w:rPr>
        <w:t>application</w:t>
      </w:r>
      <w:r w:rsidRPr="00D5763D">
        <w:rPr>
          <w:color w:val="8496B0" w:themeColor="text2" w:themeTint="99"/>
        </w:rPr>
        <w:t>, add both URL</w:t>
      </w:r>
      <w:r w:rsidR="00A848B3" w:rsidRPr="00D5763D">
        <w:rPr>
          <w:color w:val="8496B0" w:themeColor="text2" w:themeTint="99"/>
        </w:rPr>
        <w:t>s</w:t>
      </w:r>
      <w:r w:rsidR="00A616DD" w:rsidRPr="00D5763D">
        <w:rPr>
          <w:color w:val="8496B0" w:themeColor="text2" w:themeTint="99"/>
        </w:rPr>
        <w:t xml:space="preserve"> (</w:t>
      </w:r>
      <w:r w:rsidR="00E64284" w:rsidRPr="00D5763D">
        <w:rPr>
          <w:b/>
          <w:color w:val="8496B0" w:themeColor="text2" w:themeTint="99"/>
        </w:rPr>
        <w:t>O</w:t>
      </w:r>
      <w:r w:rsidR="004537E0" w:rsidRPr="00D5763D">
        <w:rPr>
          <w:b/>
          <w:color w:val="8496B0" w:themeColor="text2" w:themeTint="99"/>
        </w:rPr>
        <w:t xml:space="preserve">ptional </w:t>
      </w:r>
      <w:r w:rsidR="00E64553" w:rsidRPr="00D5763D">
        <w:rPr>
          <w:b/>
          <w:color w:val="8496B0" w:themeColor="text2" w:themeTint="99"/>
        </w:rPr>
        <w:t>for E</w:t>
      </w:r>
      <w:r w:rsidR="00A616DD" w:rsidRPr="00D5763D">
        <w:rPr>
          <w:b/>
          <w:color w:val="8496B0" w:themeColor="text2" w:themeTint="99"/>
        </w:rPr>
        <w:t>xcellent</w:t>
      </w:r>
      <w:proofErr w:type="gramStart"/>
      <w:r w:rsidR="00A616DD" w:rsidRPr="00D5763D">
        <w:rPr>
          <w:color w:val="8496B0" w:themeColor="text2" w:themeTint="99"/>
        </w:rPr>
        <w:t>)</w:t>
      </w:r>
      <w:r w:rsidR="004E1DCC" w:rsidRPr="00D5763D">
        <w:rPr>
          <w:color w:val="8496B0" w:themeColor="text2" w:themeTint="99"/>
        </w:rPr>
        <w:t>.</w:t>
      </w:r>
      <w:r w:rsidRPr="00D5763D">
        <w:rPr>
          <w:color w:val="8496B0" w:themeColor="text2" w:themeTint="99"/>
        </w:rPr>
        <w:t>-</w:t>
      </w:r>
      <w:proofErr w:type="gramEnd"/>
    </w:p>
    <w:p w14:paraId="5FE5ACBE" w14:textId="77777777" w:rsidR="002F01EC" w:rsidRPr="00AA0694" w:rsidRDefault="002F01EC" w:rsidP="002F01EC">
      <w:pPr>
        <w:ind w:firstLine="360"/>
        <w:jc w:val="both"/>
        <w:rPr>
          <w:b/>
        </w:rPr>
      </w:pPr>
      <w:r w:rsidRPr="00AA0694">
        <w:rPr>
          <w:b/>
        </w:rPr>
        <w:t>Version A:</w:t>
      </w:r>
    </w:p>
    <w:p w14:paraId="0920ED96" w14:textId="77777777" w:rsidR="002F01EC" w:rsidRDefault="002F01EC" w:rsidP="002F01EC">
      <w:pPr>
        <w:pStyle w:val="ListParagraph"/>
        <w:numPr>
          <w:ilvl w:val="0"/>
          <w:numId w:val="6"/>
        </w:numPr>
        <w:jc w:val="both"/>
      </w:pPr>
      <w:r>
        <w:t>…</w:t>
      </w:r>
    </w:p>
    <w:p w14:paraId="4F4750EF" w14:textId="39C83FBF" w:rsidR="002F01EC" w:rsidRPr="00AA0694" w:rsidRDefault="002F01EC" w:rsidP="002F01EC">
      <w:pPr>
        <w:ind w:firstLine="360"/>
        <w:jc w:val="both"/>
        <w:rPr>
          <w:b/>
        </w:rPr>
      </w:pPr>
      <w:r w:rsidRPr="00AA0694">
        <w:rPr>
          <w:b/>
        </w:rPr>
        <w:t>Version B</w:t>
      </w:r>
      <w:r w:rsidR="00EC062A">
        <w:rPr>
          <w:b/>
        </w:rPr>
        <w:t xml:space="preserve"> (Optional for Excellent)</w:t>
      </w:r>
      <w:r w:rsidRPr="00AA0694">
        <w:rPr>
          <w:b/>
        </w:rPr>
        <w:t>:</w:t>
      </w:r>
    </w:p>
    <w:p w14:paraId="7DF8B890" w14:textId="77777777" w:rsidR="002F01EC" w:rsidRPr="00277285" w:rsidRDefault="002F01EC" w:rsidP="002F01EC">
      <w:pPr>
        <w:pStyle w:val="ListParagraph"/>
        <w:numPr>
          <w:ilvl w:val="0"/>
          <w:numId w:val="7"/>
        </w:numPr>
        <w:jc w:val="both"/>
      </w:pPr>
      <w:r>
        <w:t>…</w:t>
      </w:r>
    </w:p>
    <w:p w14:paraId="1486ED95" w14:textId="77777777" w:rsidR="00BD4319" w:rsidRDefault="00BD4319" w:rsidP="00BD4319">
      <w:pPr>
        <w:pStyle w:val="ListParagraph"/>
        <w:ind w:left="360"/>
      </w:pPr>
    </w:p>
    <w:p w14:paraId="148E92EC" w14:textId="77777777" w:rsidR="00D53161" w:rsidRDefault="00D53161" w:rsidP="00DF359F"/>
    <w:p w14:paraId="52FC1199" w14:textId="2B3BF639" w:rsidR="00D53161" w:rsidRDefault="00D53161">
      <w:r>
        <w:br w:type="page"/>
      </w:r>
    </w:p>
    <w:p w14:paraId="11874024" w14:textId="77777777" w:rsidR="00DF33B6" w:rsidRDefault="00DF33B6" w:rsidP="00DF33B6">
      <w:pPr>
        <w:pStyle w:val="Heading1"/>
        <w:numPr>
          <w:ilvl w:val="0"/>
          <w:numId w:val="1"/>
        </w:numPr>
      </w:pPr>
      <w:bookmarkStart w:id="9" w:name="_Toc89345425"/>
      <w:r>
        <w:lastRenderedPageBreak/>
        <w:t>Content that needs crediting</w:t>
      </w:r>
      <w:bookmarkEnd w:id="9"/>
    </w:p>
    <w:p w14:paraId="0CB46AD7" w14:textId="5AB34285" w:rsidR="00DF33B6" w:rsidRPr="00D5763D" w:rsidRDefault="00DF33B6" w:rsidP="008740C7">
      <w:pPr>
        <w:ind w:left="360"/>
        <w:jc w:val="both"/>
        <w:rPr>
          <w:color w:val="8496B0" w:themeColor="text2" w:themeTint="99"/>
        </w:rPr>
      </w:pPr>
      <w:r w:rsidRPr="00D5763D">
        <w:rPr>
          <w:color w:val="8496B0" w:themeColor="text2" w:themeTint="99"/>
        </w:rPr>
        <w:t xml:space="preserve">-List of </w:t>
      </w:r>
      <w:r w:rsidR="00373FF8" w:rsidRPr="00D5763D">
        <w:rPr>
          <w:color w:val="8496B0" w:themeColor="text2" w:themeTint="99"/>
        </w:rPr>
        <w:t xml:space="preserve">free </w:t>
      </w:r>
      <w:r w:rsidRPr="00D5763D">
        <w:rPr>
          <w:color w:val="8496B0" w:themeColor="text2" w:themeTint="99"/>
        </w:rPr>
        <w:t xml:space="preserve">assets (code, icons, fonts, etc.) that were </w:t>
      </w:r>
      <w:r w:rsidR="00373FF8" w:rsidRPr="00D5763D">
        <w:rPr>
          <w:color w:val="8496B0" w:themeColor="text2" w:themeTint="99"/>
        </w:rPr>
        <w:t>not made by you</w:t>
      </w:r>
      <w:r w:rsidR="00AC41B2" w:rsidRPr="00D5763D">
        <w:rPr>
          <w:color w:val="8496B0" w:themeColor="text2" w:themeTint="99"/>
        </w:rPr>
        <w:t xml:space="preserve">, and a link to the source of </w:t>
      </w:r>
      <w:r w:rsidR="008131A9" w:rsidRPr="00D5763D">
        <w:rPr>
          <w:color w:val="8496B0" w:themeColor="text2" w:themeTint="99"/>
        </w:rPr>
        <w:t>these</w:t>
      </w:r>
      <w:r w:rsidR="00AC41B2" w:rsidRPr="00D5763D">
        <w:rPr>
          <w:color w:val="8496B0" w:themeColor="text2" w:themeTint="99"/>
        </w:rPr>
        <w:t xml:space="preserve"> </w:t>
      </w:r>
      <w:proofErr w:type="gramStart"/>
      <w:r w:rsidR="00AC41B2" w:rsidRPr="00D5763D">
        <w:rPr>
          <w:color w:val="8496B0" w:themeColor="text2" w:themeTint="99"/>
        </w:rPr>
        <w:t>asset</w:t>
      </w:r>
      <w:r w:rsidR="008131A9" w:rsidRPr="00D5763D">
        <w:rPr>
          <w:color w:val="8496B0" w:themeColor="text2" w:themeTint="99"/>
        </w:rPr>
        <w:t>s</w:t>
      </w:r>
      <w:r w:rsidR="004862E2" w:rsidRPr="00D5763D">
        <w:rPr>
          <w:color w:val="8496B0" w:themeColor="text2" w:themeTint="99"/>
        </w:rPr>
        <w:t>.</w:t>
      </w:r>
      <w:r w:rsidRPr="00D5763D">
        <w:rPr>
          <w:color w:val="8496B0" w:themeColor="text2" w:themeTint="99"/>
        </w:rPr>
        <w:t>-</w:t>
      </w:r>
      <w:proofErr w:type="gram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96"/>
        <w:gridCol w:w="2940"/>
        <w:gridCol w:w="3214"/>
      </w:tblGrid>
      <w:tr w:rsidR="00A61B50" w:rsidRPr="00CB6F43" w14:paraId="3C16AD9A" w14:textId="77777777" w:rsidTr="00E2715B">
        <w:tc>
          <w:tcPr>
            <w:tcW w:w="9350" w:type="dxa"/>
            <w:gridSpan w:val="3"/>
          </w:tcPr>
          <w:p w14:paraId="7CCF69B1" w14:textId="75D2646C" w:rsidR="00A61B50" w:rsidRPr="00CB6F43" w:rsidRDefault="00A61B50" w:rsidP="00CB6F43">
            <w:pPr>
              <w:jc w:val="center"/>
              <w:rPr>
                <w:b/>
                <w:color w:val="FF0000"/>
              </w:rPr>
            </w:pPr>
            <w:r w:rsidRPr="00CB6F43">
              <w:rPr>
                <w:b/>
                <w:color w:val="FF0000"/>
              </w:rPr>
              <w:t>EXAMPLE TABLE - DELETE WHEN SUBMITTING</w:t>
            </w:r>
          </w:p>
        </w:tc>
      </w:tr>
      <w:tr w:rsidR="00A61B50" w:rsidRPr="008D353D" w14:paraId="44827C7D" w14:textId="77777777" w:rsidTr="00A61B50">
        <w:tc>
          <w:tcPr>
            <w:tcW w:w="3196" w:type="dxa"/>
          </w:tcPr>
          <w:p w14:paraId="64B7F0DE" w14:textId="264FFB51" w:rsidR="00A61B50" w:rsidRPr="008D353D" w:rsidRDefault="00A61B50" w:rsidP="008740C7">
            <w:pPr>
              <w:jc w:val="both"/>
              <w:rPr>
                <w:b/>
                <w:color w:val="FF0000"/>
              </w:rPr>
            </w:pPr>
            <w:r w:rsidRPr="008D353D">
              <w:rPr>
                <w:b/>
                <w:color w:val="FF0000"/>
              </w:rPr>
              <w:t>Asset</w:t>
            </w:r>
          </w:p>
        </w:tc>
        <w:tc>
          <w:tcPr>
            <w:tcW w:w="2940" w:type="dxa"/>
          </w:tcPr>
          <w:p w14:paraId="1B065772" w14:textId="7CBA4D8E" w:rsidR="00A61B50" w:rsidRPr="008D353D" w:rsidRDefault="00A61B50" w:rsidP="008740C7">
            <w:pPr>
              <w:jc w:val="both"/>
              <w:rPr>
                <w:b/>
                <w:color w:val="FF0000"/>
              </w:rPr>
            </w:pPr>
            <w:r>
              <w:rPr>
                <w:b/>
                <w:color w:val="FF0000"/>
              </w:rPr>
              <w:t>Location</w:t>
            </w:r>
          </w:p>
        </w:tc>
        <w:tc>
          <w:tcPr>
            <w:tcW w:w="3214" w:type="dxa"/>
          </w:tcPr>
          <w:p w14:paraId="7FA0524E" w14:textId="38AB3468" w:rsidR="00A61B50" w:rsidRPr="008D353D" w:rsidRDefault="00A61B50" w:rsidP="008740C7">
            <w:pPr>
              <w:jc w:val="both"/>
              <w:rPr>
                <w:b/>
                <w:color w:val="FF0000"/>
              </w:rPr>
            </w:pPr>
            <w:r w:rsidRPr="008D353D">
              <w:rPr>
                <w:b/>
                <w:color w:val="FF0000"/>
              </w:rPr>
              <w:t>Source</w:t>
            </w:r>
          </w:p>
        </w:tc>
      </w:tr>
      <w:tr w:rsidR="00A61B50" w:rsidRPr="008D353D" w14:paraId="5839FF75" w14:textId="77777777" w:rsidTr="00A61B50">
        <w:tc>
          <w:tcPr>
            <w:tcW w:w="3196" w:type="dxa"/>
          </w:tcPr>
          <w:p w14:paraId="5CEE8E84" w14:textId="19427C9D" w:rsidR="00A61B50" w:rsidRPr="008D353D" w:rsidRDefault="00A61B50" w:rsidP="008740C7">
            <w:pPr>
              <w:jc w:val="both"/>
              <w:rPr>
                <w:color w:val="FF0000"/>
              </w:rPr>
            </w:pPr>
            <w:r>
              <w:rPr>
                <w:color w:val="FF0000"/>
              </w:rPr>
              <w:t>All i</w:t>
            </w:r>
            <w:r w:rsidRPr="008D353D">
              <w:rPr>
                <w:color w:val="FF0000"/>
              </w:rPr>
              <w:t>cons</w:t>
            </w:r>
          </w:p>
        </w:tc>
        <w:tc>
          <w:tcPr>
            <w:tcW w:w="2940" w:type="dxa"/>
          </w:tcPr>
          <w:p w14:paraId="3030B024" w14:textId="77777777" w:rsidR="00A61B50" w:rsidRPr="008D353D" w:rsidRDefault="00A61B50" w:rsidP="008740C7">
            <w:pPr>
              <w:jc w:val="both"/>
              <w:rPr>
                <w:color w:val="FF0000"/>
              </w:rPr>
            </w:pPr>
          </w:p>
        </w:tc>
        <w:tc>
          <w:tcPr>
            <w:tcW w:w="3214" w:type="dxa"/>
          </w:tcPr>
          <w:p w14:paraId="46DE4641" w14:textId="5D5565D6" w:rsidR="00A61B50" w:rsidRPr="008D353D" w:rsidRDefault="00A61B50" w:rsidP="008740C7">
            <w:pPr>
              <w:jc w:val="both"/>
              <w:rPr>
                <w:color w:val="FF0000"/>
              </w:rPr>
            </w:pPr>
            <w:r w:rsidRPr="008D353D">
              <w:rPr>
                <w:color w:val="FF0000"/>
              </w:rPr>
              <w:t>Web Icon pack (link to asset)</w:t>
            </w:r>
          </w:p>
        </w:tc>
      </w:tr>
      <w:tr w:rsidR="00A61B50" w:rsidRPr="008D353D" w14:paraId="4A54E6A5" w14:textId="77777777" w:rsidTr="00A61B50">
        <w:tc>
          <w:tcPr>
            <w:tcW w:w="3196" w:type="dxa"/>
          </w:tcPr>
          <w:p w14:paraId="440A0F29" w14:textId="3B4E6B11" w:rsidR="00A61B50" w:rsidRPr="008D353D" w:rsidRDefault="00A61B50" w:rsidP="008740C7">
            <w:pPr>
              <w:jc w:val="both"/>
              <w:rPr>
                <w:color w:val="FF0000"/>
              </w:rPr>
            </w:pPr>
            <w:r w:rsidRPr="008D353D">
              <w:rPr>
                <w:color w:val="FF0000"/>
              </w:rPr>
              <w:t>Search function code</w:t>
            </w:r>
          </w:p>
        </w:tc>
        <w:tc>
          <w:tcPr>
            <w:tcW w:w="2940" w:type="dxa"/>
          </w:tcPr>
          <w:p w14:paraId="398E7453" w14:textId="656915C9" w:rsidR="00A61B50" w:rsidRPr="008D353D" w:rsidRDefault="00A61B50" w:rsidP="008740C7">
            <w:pPr>
              <w:jc w:val="both"/>
              <w:rPr>
                <w:color w:val="FF0000"/>
              </w:rPr>
            </w:pPr>
            <w:r>
              <w:rPr>
                <w:color w:val="FF0000"/>
              </w:rPr>
              <w:t>Home screen</w:t>
            </w:r>
          </w:p>
        </w:tc>
        <w:tc>
          <w:tcPr>
            <w:tcW w:w="3214" w:type="dxa"/>
          </w:tcPr>
          <w:p w14:paraId="50F461B3" w14:textId="56E2100C" w:rsidR="00A61B50" w:rsidRPr="008D353D" w:rsidRDefault="00A61B50" w:rsidP="008740C7">
            <w:pPr>
              <w:jc w:val="both"/>
              <w:rPr>
                <w:color w:val="FF0000"/>
              </w:rPr>
            </w:pPr>
            <w:r w:rsidRPr="008D353D">
              <w:rPr>
                <w:color w:val="FF0000"/>
              </w:rPr>
              <w:t>Unity tutorial (link to tutorial)</w:t>
            </w:r>
          </w:p>
        </w:tc>
      </w:tr>
    </w:tbl>
    <w:p w14:paraId="67DDD7B0" w14:textId="77777777" w:rsidR="00DF33B6" w:rsidRDefault="00DF33B6" w:rsidP="008740C7">
      <w:pPr>
        <w:jc w:val="both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38"/>
        <w:gridCol w:w="2936"/>
        <w:gridCol w:w="3176"/>
      </w:tblGrid>
      <w:tr w:rsidR="00A61B50" w:rsidRPr="00373FF8" w14:paraId="0E20DF98" w14:textId="77777777" w:rsidTr="00A61B50">
        <w:tc>
          <w:tcPr>
            <w:tcW w:w="3238" w:type="dxa"/>
          </w:tcPr>
          <w:p w14:paraId="39CCCA40" w14:textId="1D38605B" w:rsidR="00A61B50" w:rsidRPr="00373FF8" w:rsidRDefault="00A61B50" w:rsidP="008740C7">
            <w:pPr>
              <w:jc w:val="both"/>
              <w:rPr>
                <w:b/>
              </w:rPr>
            </w:pPr>
            <w:r w:rsidRPr="00373FF8">
              <w:rPr>
                <w:b/>
              </w:rPr>
              <w:t>Asset</w:t>
            </w:r>
          </w:p>
        </w:tc>
        <w:tc>
          <w:tcPr>
            <w:tcW w:w="2936" w:type="dxa"/>
          </w:tcPr>
          <w:p w14:paraId="6218AAA2" w14:textId="4AA23DC3" w:rsidR="00A61B50" w:rsidRPr="00373FF8" w:rsidRDefault="00A61B50" w:rsidP="008740C7">
            <w:pPr>
              <w:jc w:val="both"/>
              <w:rPr>
                <w:b/>
              </w:rPr>
            </w:pPr>
            <w:r>
              <w:rPr>
                <w:b/>
              </w:rPr>
              <w:t>Location</w:t>
            </w:r>
          </w:p>
        </w:tc>
        <w:tc>
          <w:tcPr>
            <w:tcW w:w="3176" w:type="dxa"/>
          </w:tcPr>
          <w:p w14:paraId="0077C72E" w14:textId="0768FF59" w:rsidR="00A61B50" w:rsidRPr="00373FF8" w:rsidRDefault="00A61B50" w:rsidP="008740C7">
            <w:pPr>
              <w:jc w:val="both"/>
              <w:rPr>
                <w:b/>
              </w:rPr>
            </w:pPr>
            <w:r w:rsidRPr="00373FF8">
              <w:rPr>
                <w:b/>
              </w:rPr>
              <w:t>Source</w:t>
            </w:r>
          </w:p>
        </w:tc>
      </w:tr>
      <w:tr w:rsidR="00A61B50" w14:paraId="1F04BD72" w14:textId="77777777" w:rsidTr="00A61B50">
        <w:tc>
          <w:tcPr>
            <w:tcW w:w="3238" w:type="dxa"/>
          </w:tcPr>
          <w:p w14:paraId="08C57A47" w14:textId="77777777" w:rsidR="00A61B50" w:rsidRDefault="00A61B50" w:rsidP="008740C7">
            <w:pPr>
              <w:jc w:val="both"/>
            </w:pPr>
            <w:r>
              <w:t>…</w:t>
            </w:r>
          </w:p>
        </w:tc>
        <w:tc>
          <w:tcPr>
            <w:tcW w:w="2936" w:type="dxa"/>
          </w:tcPr>
          <w:p w14:paraId="0E400F93" w14:textId="53CF1278" w:rsidR="00A61B50" w:rsidRDefault="00A61B50" w:rsidP="008740C7">
            <w:pPr>
              <w:jc w:val="both"/>
            </w:pPr>
            <w:r>
              <w:t>…</w:t>
            </w:r>
          </w:p>
        </w:tc>
        <w:tc>
          <w:tcPr>
            <w:tcW w:w="3176" w:type="dxa"/>
          </w:tcPr>
          <w:p w14:paraId="1AF0B2B6" w14:textId="6756F69F" w:rsidR="00A61B50" w:rsidRDefault="00A61B50" w:rsidP="008740C7">
            <w:pPr>
              <w:jc w:val="both"/>
            </w:pPr>
            <w:r>
              <w:t>…</w:t>
            </w:r>
          </w:p>
        </w:tc>
      </w:tr>
    </w:tbl>
    <w:p w14:paraId="7C8E2B78" w14:textId="77777777" w:rsidR="00373FF8" w:rsidRDefault="00373FF8"/>
    <w:p w14:paraId="1953AAD1" w14:textId="77777777" w:rsidR="005C2F13" w:rsidRDefault="005C2F13"/>
    <w:p w14:paraId="44A857DA" w14:textId="093F0E21" w:rsidR="00DF33B6" w:rsidRDefault="00DF33B6">
      <w:r>
        <w:br w:type="page"/>
      </w:r>
    </w:p>
    <w:p w14:paraId="0E28FB2C" w14:textId="6E97DEFF" w:rsidR="00052E07" w:rsidRDefault="00553FE2" w:rsidP="00D31F28">
      <w:pPr>
        <w:pStyle w:val="Heading1"/>
        <w:numPr>
          <w:ilvl w:val="0"/>
          <w:numId w:val="1"/>
        </w:numPr>
      </w:pPr>
      <w:bookmarkStart w:id="10" w:name="_Toc89345426"/>
      <w:r>
        <w:lastRenderedPageBreak/>
        <w:t>Student-generated content (O</w:t>
      </w:r>
      <w:r w:rsidR="00D31F28">
        <w:t>ptional for Excellent)</w:t>
      </w:r>
      <w:bookmarkEnd w:id="10"/>
    </w:p>
    <w:p w14:paraId="6BB0C325" w14:textId="6C33E6E6" w:rsidR="002703E6" w:rsidRPr="00D5763D" w:rsidRDefault="00052E07" w:rsidP="008740C7">
      <w:pPr>
        <w:jc w:val="both"/>
        <w:rPr>
          <w:color w:val="8496B0" w:themeColor="text2" w:themeTint="99"/>
        </w:rPr>
      </w:pPr>
      <w:r w:rsidRPr="00D5763D">
        <w:rPr>
          <w:color w:val="8496B0" w:themeColor="text2" w:themeTint="99"/>
        </w:rPr>
        <w:t xml:space="preserve">-List of assets (code, icons, fonts, etc.) that were made by </w:t>
      </w:r>
      <w:proofErr w:type="gramStart"/>
      <w:r w:rsidRPr="00D5763D">
        <w:rPr>
          <w:color w:val="8496B0" w:themeColor="text2" w:themeTint="99"/>
        </w:rPr>
        <w:t>you</w:t>
      </w:r>
      <w:r w:rsidR="004862E2" w:rsidRPr="00D5763D">
        <w:rPr>
          <w:color w:val="8496B0" w:themeColor="text2" w:themeTint="99"/>
        </w:rPr>
        <w:t>.</w:t>
      </w:r>
      <w:r w:rsidRPr="00D5763D">
        <w:rPr>
          <w:color w:val="8496B0" w:themeColor="text2" w:themeTint="99"/>
        </w:rPr>
        <w:t>-</w:t>
      </w:r>
      <w:proofErr w:type="gram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A61B50" w:rsidRPr="00CB6F43" w14:paraId="7CF416BC" w14:textId="77777777" w:rsidTr="00F37512">
        <w:tc>
          <w:tcPr>
            <w:tcW w:w="9350" w:type="dxa"/>
            <w:gridSpan w:val="2"/>
          </w:tcPr>
          <w:p w14:paraId="5639A822" w14:textId="77777777" w:rsidR="00A61B50" w:rsidRPr="00CB6F43" w:rsidRDefault="00A61B50" w:rsidP="00F37512">
            <w:pPr>
              <w:jc w:val="center"/>
              <w:rPr>
                <w:b/>
                <w:color w:val="FF0000"/>
              </w:rPr>
            </w:pPr>
            <w:r w:rsidRPr="00CB6F43">
              <w:rPr>
                <w:b/>
                <w:color w:val="FF0000"/>
              </w:rPr>
              <w:t>EXAMPLE TABLE - DELETE WHEN SUBMITTING</w:t>
            </w:r>
          </w:p>
        </w:tc>
      </w:tr>
      <w:tr w:rsidR="00A61B50" w:rsidRPr="008D353D" w14:paraId="4D60A3AE" w14:textId="77777777" w:rsidTr="00F37512">
        <w:tc>
          <w:tcPr>
            <w:tcW w:w="4675" w:type="dxa"/>
          </w:tcPr>
          <w:p w14:paraId="3B192A33" w14:textId="1A3EB141" w:rsidR="00A61B50" w:rsidRPr="008D353D" w:rsidRDefault="00A61B50" w:rsidP="008740C7">
            <w:pPr>
              <w:jc w:val="both"/>
              <w:rPr>
                <w:b/>
                <w:color w:val="FF0000"/>
              </w:rPr>
            </w:pPr>
            <w:r w:rsidRPr="008D353D">
              <w:rPr>
                <w:b/>
                <w:color w:val="FF0000"/>
              </w:rPr>
              <w:t>Asset</w:t>
            </w:r>
          </w:p>
        </w:tc>
        <w:tc>
          <w:tcPr>
            <w:tcW w:w="4675" w:type="dxa"/>
          </w:tcPr>
          <w:p w14:paraId="4F74C2C3" w14:textId="74C5CED9" w:rsidR="00A61B50" w:rsidRPr="008D353D" w:rsidRDefault="006056E7" w:rsidP="008740C7">
            <w:pPr>
              <w:jc w:val="both"/>
              <w:rPr>
                <w:b/>
                <w:color w:val="FF0000"/>
              </w:rPr>
            </w:pPr>
            <w:r>
              <w:rPr>
                <w:b/>
                <w:color w:val="FF0000"/>
              </w:rPr>
              <w:t>Location</w:t>
            </w:r>
          </w:p>
        </w:tc>
      </w:tr>
      <w:tr w:rsidR="00A61B50" w:rsidRPr="008D353D" w14:paraId="56E6193F" w14:textId="77777777" w:rsidTr="00F37512">
        <w:tc>
          <w:tcPr>
            <w:tcW w:w="4675" w:type="dxa"/>
          </w:tcPr>
          <w:p w14:paraId="0F74392F" w14:textId="2254C4E0" w:rsidR="00A61B50" w:rsidRPr="008D353D" w:rsidRDefault="009A638F" w:rsidP="008740C7">
            <w:pPr>
              <w:jc w:val="both"/>
              <w:rPr>
                <w:color w:val="FF0000"/>
              </w:rPr>
            </w:pPr>
            <w:r>
              <w:rPr>
                <w:color w:val="FF0000"/>
              </w:rPr>
              <w:t>GPS location estimation code</w:t>
            </w:r>
          </w:p>
        </w:tc>
        <w:tc>
          <w:tcPr>
            <w:tcW w:w="4675" w:type="dxa"/>
          </w:tcPr>
          <w:p w14:paraId="78C273EC" w14:textId="1E6C1EA9" w:rsidR="00A61B50" w:rsidRPr="008D353D" w:rsidRDefault="009A638F" w:rsidP="008740C7">
            <w:pPr>
              <w:jc w:val="both"/>
              <w:rPr>
                <w:color w:val="FF0000"/>
              </w:rPr>
            </w:pPr>
            <w:r>
              <w:rPr>
                <w:color w:val="FF0000"/>
              </w:rPr>
              <w:t>Searching for nearby events</w:t>
            </w:r>
            <w:r w:rsidR="00F30432">
              <w:rPr>
                <w:color w:val="FF0000"/>
              </w:rPr>
              <w:t xml:space="preserve"> page</w:t>
            </w:r>
          </w:p>
        </w:tc>
      </w:tr>
      <w:tr w:rsidR="00A61B50" w:rsidRPr="008D353D" w14:paraId="731CFE8B" w14:textId="77777777" w:rsidTr="00F37512">
        <w:tc>
          <w:tcPr>
            <w:tcW w:w="4675" w:type="dxa"/>
          </w:tcPr>
          <w:p w14:paraId="5463711C" w14:textId="02832A87" w:rsidR="00A61B50" w:rsidRPr="008D353D" w:rsidRDefault="006056E7" w:rsidP="008740C7">
            <w:pPr>
              <w:jc w:val="both"/>
              <w:rPr>
                <w:color w:val="FF0000"/>
              </w:rPr>
            </w:pPr>
            <w:r>
              <w:rPr>
                <w:color w:val="FF0000"/>
              </w:rPr>
              <w:t>Logo</w:t>
            </w:r>
          </w:p>
        </w:tc>
        <w:tc>
          <w:tcPr>
            <w:tcW w:w="4675" w:type="dxa"/>
          </w:tcPr>
          <w:p w14:paraId="05F7163E" w14:textId="387FDBE7" w:rsidR="00A61B50" w:rsidRPr="008D353D" w:rsidRDefault="006056E7" w:rsidP="008740C7">
            <w:pPr>
              <w:jc w:val="both"/>
              <w:rPr>
                <w:color w:val="FF0000"/>
              </w:rPr>
            </w:pPr>
            <w:r>
              <w:rPr>
                <w:color w:val="FF0000"/>
              </w:rPr>
              <w:t>Splash screen</w:t>
            </w:r>
          </w:p>
        </w:tc>
      </w:tr>
    </w:tbl>
    <w:p w14:paraId="3A5E1947" w14:textId="77777777" w:rsidR="00A61B50" w:rsidRDefault="00A61B50" w:rsidP="008740C7">
      <w:pPr>
        <w:jc w:val="both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A61B50" w:rsidRPr="00373FF8" w14:paraId="25BEA53F" w14:textId="77777777" w:rsidTr="00F37512">
        <w:tc>
          <w:tcPr>
            <w:tcW w:w="4675" w:type="dxa"/>
          </w:tcPr>
          <w:p w14:paraId="46FC7928" w14:textId="22AC88C8" w:rsidR="00A61B50" w:rsidRPr="00373FF8" w:rsidRDefault="00A61B50" w:rsidP="008740C7">
            <w:pPr>
              <w:jc w:val="both"/>
              <w:rPr>
                <w:b/>
              </w:rPr>
            </w:pPr>
            <w:r w:rsidRPr="00373FF8">
              <w:rPr>
                <w:b/>
              </w:rPr>
              <w:t>Asset</w:t>
            </w:r>
          </w:p>
        </w:tc>
        <w:tc>
          <w:tcPr>
            <w:tcW w:w="4675" w:type="dxa"/>
          </w:tcPr>
          <w:p w14:paraId="5EC0CE7E" w14:textId="2ED52C3F" w:rsidR="00A61B50" w:rsidRPr="00373FF8" w:rsidRDefault="006056E7" w:rsidP="008740C7">
            <w:pPr>
              <w:jc w:val="both"/>
              <w:rPr>
                <w:b/>
              </w:rPr>
            </w:pPr>
            <w:r>
              <w:rPr>
                <w:b/>
              </w:rPr>
              <w:t>Location</w:t>
            </w:r>
          </w:p>
        </w:tc>
      </w:tr>
      <w:tr w:rsidR="00A61B50" w14:paraId="3529D0CB" w14:textId="77777777" w:rsidTr="00F37512">
        <w:tc>
          <w:tcPr>
            <w:tcW w:w="4675" w:type="dxa"/>
          </w:tcPr>
          <w:p w14:paraId="1DD623D3" w14:textId="77777777" w:rsidR="00A61B50" w:rsidRDefault="00A61B50" w:rsidP="008740C7">
            <w:pPr>
              <w:jc w:val="both"/>
            </w:pPr>
            <w:r>
              <w:t>…</w:t>
            </w:r>
          </w:p>
        </w:tc>
        <w:tc>
          <w:tcPr>
            <w:tcW w:w="4675" w:type="dxa"/>
          </w:tcPr>
          <w:p w14:paraId="3B29297F" w14:textId="77777777" w:rsidR="00A61B50" w:rsidRDefault="00A61B50" w:rsidP="008740C7">
            <w:pPr>
              <w:jc w:val="both"/>
            </w:pPr>
            <w:r>
              <w:t>…</w:t>
            </w:r>
          </w:p>
        </w:tc>
      </w:tr>
    </w:tbl>
    <w:p w14:paraId="5AB00023" w14:textId="77777777" w:rsidR="00052E07" w:rsidRPr="00052E07" w:rsidRDefault="00052E07" w:rsidP="00052E07">
      <w:pPr>
        <w:ind w:left="360"/>
      </w:pPr>
    </w:p>
    <w:p w14:paraId="2FC0E36F" w14:textId="02315567" w:rsidR="003C1852" w:rsidRDefault="003C1852" w:rsidP="00917BDE"/>
    <w:p w14:paraId="39A5FDD4" w14:textId="77777777" w:rsidR="00F871EE" w:rsidRDefault="00F871EE" w:rsidP="00917BDE"/>
    <w:sectPr w:rsidR="00F871E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DB7B96"/>
    <w:multiLevelType w:val="hybridMultilevel"/>
    <w:tmpl w:val="0354FA9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2B54DDA"/>
    <w:multiLevelType w:val="hybridMultilevel"/>
    <w:tmpl w:val="B920847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F832655"/>
    <w:multiLevelType w:val="hybridMultilevel"/>
    <w:tmpl w:val="7E2A6D8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3F44E24"/>
    <w:multiLevelType w:val="hybridMultilevel"/>
    <w:tmpl w:val="09402B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95678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4A58542C"/>
    <w:multiLevelType w:val="hybridMultilevel"/>
    <w:tmpl w:val="A3E644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C6E5AC3"/>
    <w:multiLevelType w:val="hybridMultilevel"/>
    <w:tmpl w:val="75A6DA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0"/>
  </w:num>
  <w:num w:numId="4">
    <w:abstractNumId w:val="5"/>
  </w:num>
  <w:num w:numId="5">
    <w:abstractNumId w:val="3"/>
  </w:num>
  <w:num w:numId="6">
    <w:abstractNumId w:val="1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NjW2MDC2sDQyNDZR0lEKTi0uzszPAykwrAUA/6jQjSwAAAA="/>
  </w:docVars>
  <w:rsids>
    <w:rsidRoot w:val="448D5062"/>
    <w:rsid w:val="000114D4"/>
    <w:rsid w:val="00022FDF"/>
    <w:rsid w:val="0003192A"/>
    <w:rsid w:val="0003611A"/>
    <w:rsid w:val="00043B96"/>
    <w:rsid w:val="00045E81"/>
    <w:rsid w:val="0005218C"/>
    <w:rsid w:val="00052E07"/>
    <w:rsid w:val="0005534D"/>
    <w:rsid w:val="00066E9F"/>
    <w:rsid w:val="000707AB"/>
    <w:rsid w:val="00070A83"/>
    <w:rsid w:val="000774AF"/>
    <w:rsid w:val="000804B0"/>
    <w:rsid w:val="000862FA"/>
    <w:rsid w:val="0008776D"/>
    <w:rsid w:val="00092F86"/>
    <w:rsid w:val="00093268"/>
    <w:rsid w:val="000944F7"/>
    <w:rsid w:val="000A08BF"/>
    <w:rsid w:val="000A1294"/>
    <w:rsid w:val="000A188B"/>
    <w:rsid w:val="000B4ED8"/>
    <w:rsid w:val="000F3117"/>
    <w:rsid w:val="00103935"/>
    <w:rsid w:val="001205A7"/>
    <w:rsid w:val="001722D7"/>
    <w:rsid w:val="00173E31"/>
    <w:rsid w:val="00183F28"/>
    <w:rsid w:val="001B3DA0"/>
    <w:rsid w:val="001C33E2"/>
    <w:rsid w:val="001C7CB9"/>
    <w:rsid w:val="001D4431"/>
    <w:rsid w:val="001E12E8"/>
    <w:rsid w:val="001E676A"/>
    <w:rsid w:val="00203B92"/>
    <w:rsid w:val="00203F04"/>
    <w:rsid w:val="002204D5"/>
    <w:rsid w:val="00227484"/>
    <w:rsid w:val="002703E6"/>
    <w:rsid w:val="00277285"/>
    <w:rsid w:val="002821C6"/>
    <w:rsid w:val="00282FDB"/>
    <w:rsid w:val="002B1E59"/>
    <w:rsid w:val="002C2E2D"/>
    <w:rsid w:val="002C3F49"/>
    <w:rsid w:val="002C4937"/>
    <w:rsid w:val="002D303C"/>
    <w:rsid w:val="002E153E"/>
    <w:rsid w:val="002F01EC"/>
    <w:rsid w:val="00306E2D"/>
    <w:rsid w:val="00310451"/>
    <w:rsid w:val="00323EB1"/>
    <w:rsid w:val="00343ADE"/>
    <w:rsid w:val="00346565"/>
    <w:rsid w:val="00364181"/>
    <w:rsid w:val="003726D9"/>
    <w:rsid w:val="00373FF8"/>
    <w:rsid w:val="00391485"/>
    <w:rsid w:val="003A3C85"/>
    <w:rsid w:val="003B6BEC"/>
    <w:rsid w:val="003C1852"/>
    <w:rsid w:val="00407298"/>
    <w:rsid w:val="0042270F"/>
    <w:rsid w:val="00422DD5"/>
    <w:rsid w:val="004356AC"/>
    <w:rsid w:val="00435B37"/>
    <w:rsid w:val="004537E0"/>
    <w:rsid w:val="004564CE"/>
    <w:rsid w:val="0048612E"/>
    <w:rsid w:val="004862E2"/>
    <w:rsid w:val="004A0984"/>
    <w:rsid w:val="004A36DB"/>
    <w:rsid w:val="004A5785"/>
    <w:rsid w:val="004A6CB8"/>
    <w:rsid w:val="004C7EA1"/>
    <w:rsid w:val="004E1DCC"/>
    <w:rsid w:val="004F15B8"/>
    <w:rsid w:val="00503368"/>
    <w:rsid w:val="0050504A"/>
    <w:rsid w:val="00505CCF"/>
    <w:rsid w:val="00524504"/>
    <w:rsid w:val="00532CFF"/>
    <w:rsid w:val="00534509"/>
    <w:rsid w:val="005371BF"/>
    <w:rsid w:val="005427BA"/>
    <w:rsid w:val="00542F87"/>
    <w:rsid w:val="0054770C"/>
    <w:rsid w:val="00553FE2"/>
    <w:rsid w:val="00561935"/>
    <w:rsid w:val="00562CC9"/>
    <w:rsid w:val="005B486F"/>
    <w:rsid w:val="005C2F13"/>
    <w:rsid w:val="005C4367"/>
    <w:rsid w:val="005D0F3D"/>
    <w:rsid w:val="005E0D4B"/>
    <w:rsid w:val="005F1A08"/>
    <w:rsid w:val="006056E7"/>
    <w:rsid w:val="006124BF"/>
    <w:rsid w:val="00615C3C"/>
    <w:rsid w:val="00620A71"/>
    <w:rsid w:val="00631C8F"/>
    <w:rsid w:val="00663C29"/>
    <w:rsid w:val="00672205"/>
    <w:rsid w:val="006764AC"/>
    <w:rsid w:val="00686BCE"/>
    <w:rsid w:val="006A0146"/>
    <w:rsid w:val="006A3675"/>
    <w:rsid w:val="006B3C93"/>
    <w:rsid w:val="006D22D7"/>
    <w:rsid w:val="006D30C6"/>
    <w:rsid w:val="006F1A1C"/>
    <w:rsid w:val="007232A7"/>
    <w:rsid w:val="0073093B"/>
    <w:rsid w:val="00732999"/>
    <w:rsid w:val="007407CC"/>
    <w:rsid w:val="00784280"/>
    <w:rsid w:val="00794172"/>
    <w:rsid w:val="007C707A"/>
    <w:rsid w:val="00807FB7"/>
    <w:rsid w:val="008121EC"/>
    <w:rsid w:val="008131A9"/>
    <w:rsid w:val="0082233B"/>
    <w:rsid w:val="00825576"/>
    <w:rsid w:val="0083695C"/>
    <w:rsid w:val="00860896"/>
    <w:rsid w:val="00861032"/>
    <w:rsid w:val="00871B1D"/>
    <w:rsid w:val="008740C7"/>
    <w:rsid w:val="0089402C"/>
    <w:rsid w:val="008944E1"/>
    <w:rsid w:val="008D353D"/>
    <w:rsid w:val="008E0E58"/>
    <w:rsid w:val="00900904"/>
    <w:rsid w:val="00917BDE"/>
    <w:rsid w:val="00964647"/>
    <w:rsid w:val="00966425"/>
    <w:rsid w:val="00972609"/>
    <w:rsid w:val="009735F8"/>
    <w:rsid w:val="00974B76"/>
    <w:rsid w:val="00984E1B"/>
    <w:rsid w:val="00991FF9"/>
    <w:rsid w:val="009A638F"/>
    <w:rsid w:val="009B424C"/>
    <w:rsid w:val="009C5667"/>
    <w:rsid w:val="009C5B59"/>
    <w:rsid w:val="009C7A11"/>
    <w:rsid w:val="009D34D4"/>
    <w:rsid w:val="009E426B"/>
    <w:rsid w:val="009E4B17"/>
    <w:rsid w:val="00A50664"/>
    <w:rsid w:val="00A616DD"/>
    <w:rsid w:val="00A61B50"/>
    <w:rsid w:val="00A70894"/>
    <w:rsid w:val="00A77325"/>
    <w:rsid w:val="00A82FB7"/>
    <w:rsid w:val="00A848B3"/>
    <w:rsid w:val="00A853E4"/>
    <w:rsid w:val="00A8714D"/>
    <w:rsid w:val="00A9205B"/>
    <w:rsid w:val="00A95239"/>
    <w:rsid w:val="00A97EFD"/>
    <w:rsid w:val="00AA0694"/>
    <w:rsid w:val="00AA382A"/>
    <w:rsid w:val="00AB7677"/>
    <w:rsid w:val="00AC41B2"/>
    <w:rsid w:val="00AD4B05"/>
    <w:rsid w:val="00AE2190"/>
    <w:rsid w:val="00AE4525"/>
    <w:rsid w:val="00AF1B3E"/>
    <w:rsid w:val="00B41F06"/>
    <w:rsid w:val="00B42F88"/>
    <w:rsid w:val="00B67683"/>
    <w:rsid w:val="00B8010E"/>
    <w:rsid w:val="00BA5588"/>
    <w:rsid w:val="00BD266B"/>
    <w:rsid w:val="00BD4319"/>
    <w:rsid w:val="00BE26B1"/>
    <w:rsid w:val="00BF4E46"/>
    <w:rsid w:val="00C02AF5"/>
    <w:rsid w:val="00C15BEF"/>
    <w:rsid w:val="00C26D8E"/>
    <w:rsid w:val="00C27CA0"/>
    <w:rsid w:val="00C31544"/>
    <w:rsid w:val="00C34688"/>
    <w:rsid w:val="00C40F21"/>
    <w:rsid w:val="00C84AFD"/>
    <w:rsid w:val="00C94E4B"/>
    <w:rsid w:val="00CA309C"/>
    <w:rsid w:val="00CB137F"/>
    <w:rsid w:val="00CB6F43"/>
    <w:rsid w:val="00CC14C5"/>
    <w:rsid w:val="00CC54E0"/>
    <w:rsid w:val="00CD5DC5"/>
    <w:rsid w:val="00CE1DA9"/>
    <w:rsid w:val="00CF3BE0"/>
    <w:rsid w:val="00CF7452"/>
    <w:rsid w:val="00D13773"/>
    <w:rsid w:val="00D31F28"/>
    <w:rsid w:val="00D45B52"/>
    <w:rsid w:val="00D53161"/>
    <w:rsid w:val="00D5763D"/>
    <w:rsid w:val="00D73A76"/>
    <w:rsid w:val="00D91F70"/>
    <w:rsid w:val="00D92F2C"/>
    <w:rsid w:val="00DF33B6"/>
    <w:rsid w:val="00DF359F"/>
    <w:rsid w:val="00E060D6"/>
    <w:rsid w:val="00E15C16"/>
    <w:rsid w:val="00E34488"/>
    <w:rsid w:val="00E64284"/>
    <w:rsid w:val="00E64553"/>
    <w:rsid w:val="00EA6317"/>
    <w:rsid w:val="00EA7520"/>
    <w:rsid w:val="00EB1C88"/>
    <w:rsid w:val="00EB49E4"/>
    <w:rsid w:val="00EC062A"/>
    <w:rsid w:val="00EC293B"/>
    <w:rsid w:val="00EC4A70"/>
    <w:rsid w:val="00ED08E3"/>
    <w:rsid w:val="00EE06A3"/>
    <w:rsid w:val="00F039B5"/>
    <w:rsid w:val="00F30432"/>
    <w:rsid w:val="00F30B14"/>
    <w:rsid w:val="00F334E6"/>
    <w:rsid w:val="00F35C59"/>
    <w:rsid w:val="00F420B7"/>
    <w:rsid w:val="00F55E4C"/>
    <w:rsid w:val="00F871EE"/>
    <w:rsid w:val="00F95191"/>
    <w:rsid w:val="00FA0AF7"/>
    <w:rsid w:val="00FA2FCD"/>
    <w:rsid w:val="00FA662E"/>
    <w:rsid w:val="00FD0736"/>
    <w:rsid w:val="00FD0F0D"/>
    <w:rsid w:val="00FD5125"/>
    <w:rsid w:val="00FD7AE3"/>
    <w:rsid w:val="0868A7C1"/>
    <w:rsid w:val="184F5FED"/>
    <w:rsid w:val="18DC255C"/>
    <w:rsid w:val="206DA41D"/>
    <w:rsid w:val="30F37725"/>
    <w:rsid w:val="41A30F33"/>
    <w:rsid w:val="448D5062"/>
    <w:rsid w:val="538B25B1"/>
    <w:rsid w:val="631EFD81"/>
    <w:rsid w:val="6CC0D130"/>
    <w:rsid w:val="75CE97CD"/>
    <w:rsid w:val="7AF4DC0B"/>
    <w:rsid w:val="7DA5C479"/>
    <w:rsid w:val="7F8191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8D5062"/>
  <w15:chartTrackingRefBased/>
  <w15:docId w15:val="{9D660A65-9BBB-4F10-87F6-3E15706A4A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F745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97EF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97EF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F745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CF7452"/>
    <w:pPr>
      <w:outlineLvl w:val="9"/>
    </w:pPr>
  </w:style>
  <w:style w:type="character" w:customStyle="1" w:styleId="Heading2Char">
    <w:name w:val="Heading 2 Char"/>
    <w:basedOn w:val="DefaultParagraphFont"/>
    <w:link w:val="Heading2"/>
    <w:uiPriority w:val="9"/>
    <w:rsid w:val="00A97EF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97EF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A97EF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97EF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97EFD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A97EFD"/>
    <w:rPr>
      <w:rFonts w:eastAsiaTheme="minorEastAsia"/>
      <w:color w:val="5A5A5A" w:themeColor="text1" w:themeTint="A5"/>
      <w:spacing w:val="15"/>
    </w:rPr>
  </w:style>
  <w:style w:type="paragraph" w:styleId="TOC2">
    <w:name w:val="toc 2"/>
    <w:basedOn w:val="Normal"/>
    <w:next w:val="Normal"/>
    <w:autoRedefine/>
    <w:uiPriority w:val="39"/>
    <w:unhideWhenUsed/>
    <w:rsid w:val="00964647"/>
    <w:pPr>
      <w:spacing w:after="100"/>
      <w:ind w:left="220"/>
    </w:pPr>
    <w:rPr>
      <w:rFonts w:eastAsiaTheme="minorEastAsia" w:cs="Times New Roman"/>
    </w:rPr>
  </w:style>
  <w:style w:type="paragraph" w:styleId="TOC1">
    <w:name w:val="toc 1"/>
    <w:basedOn w:val="Normal"/>
    <w:next w:val="Normal"/>
    <w:autoRedefine/>
    <w:uiPriority w:val="39"/>
    <w:unhideWhenUsed/>
    <w:rsid w:val="00964647"/>
    <w:pPr>
      <w:spacing w:after="100"/>
    </w:pPr>
    <w:rPr>
      <w:rFonts w:eastAsiaTheme="minorEastAsia" w:cs="Times New Roman"/>
    </w:rPr>
  </w:style>
  <w:style w:type="paragraph" w:styleId="TOC3">
    <w:name w:val="toc 3"/>
    <w:basedOn w:val="Normal"/>
    <w:next w:val="Normal"/>
    <w:autoRedefine/>
    <w:uiPriority w:val="39"/>
    <w:unhideWhenUsed/>
    <w:rsid w:val="00964647"/>
    <w:pPr>
      <w:spacing w:after="100"/>
      <w:ind w:left="440"/>
    </w:pPr>
    <w:rPr>
      <w:rFonts w:eastAsiaTheme="minorEastAsia" w:cs="Times New Roman"/>
    </w:rPr>
  </w:style>
  <w:style w:type="character" w:styleId="Hyperlink">
    <w:name w:val="Hyperlink"/>
    <w:basedOn w:val="DefaultParagraphFont"/>
    <w:uiPriority w:val="99"/>
    <w:unhideWhenUsed/>
    <w:rsid w:val="006A3675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0707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E1DA9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4A578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4.jpeg"/><Relationship Id="rId18" Type="http://schemas.openxmlformats.org/officeDocument/2006/relationships/image" Target="media/image9.jpeg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3.jpeg"/><Relationship Id="rId17" Type="http://schemas.openxmlformats.org/officeDocument/2006/relationships/image" Target="media/image8.jpeg"/><Relationship Id="rId2" Type="http://schemas.openxmlformats.org/officeDocument/2006/relationships/customXml" Target="../customXml/item2.xml"/><Relationship Id="rId16" Type="http://schemas.openxmlformats.org/officeDocument/2006/relationships/image" Target="media/image7.jpe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jpeg"/><Relationship Id="rId5" Type="http://schemas.openxmlformats.org/officeDocument/2006/relationships/numbering" Target="numbering.xml"/><Relationship Id="rId15" Type="http://schemas.openxmlformats.org/officeDocument/2006/relationships/image" Target="media/image6.jpeg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customXml" Target="../customXml/item4.xml"/><Relationship Id="rId9" Type="http://schemas.openxmlformats.org/officeDocument/2006/relationships/hyperlink" Target="https://dribbble.com/tags/stylesheet" TargetMode="External"/><Relationship Id="rId14" Type="http://schemas.openxmlformats.org/officeDocument/2006/relationships/image" Target="media/image5.jpe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6664f9864b54a78bdf9e6230de1c78b xmlns="6c73e52c-07d4-4617-ab67-464747257e8d">
      <Terms xmlns="http://schemas.microsoft.com/office/infopath/2007/PartnerControls"/>
    </c6664f9864b54a78bdf9e6230de1c78b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94690D6A57C3C4B8650464765815F1C" ma:contentTypeVersion="15" ma:contentTypeDescription="Create a new document." ma:contentTypeScope="" ma:versionID="3f5c71644b5fc62e44f2097556036616">
  <xsd:schema xmlns:xsd="http://www.w3.org/2001/XMLSchema" xmlns:xs="http://www.w3.org/2001/XMLSchema" xmlns:p="http://schemas.microsoft.com/office/2006/metadata/properties" xmlns:ns2="45f6ce90-ba85-4ef2-b43f-c64448cd95eb" xmlns:ns3="c7549584-aa9c-449c-abfe-2ca02f3a7188" xmlns:ns4="6c73e52c-07d4-4617-ab67-464747257e8d" xmlns:ns5="ab37b2fe-4f81-426e-b942-40459dbac68c" targetNamespace="http://schemas.microsoft.com/office/2006/metadata/properties" ma:root="true" ma:fieldsID="d8e82e29efa6d92abd861d02994731ee" ns2:_="" ns3:_="" ns4:_="" ns5:_="">
    <xsd:import namespace="45f6ce90-ba85-4ef2-b43f-c64448cd95eb"/>
    <xsd:import namespace="c7549584-aa9c-449c-abfe-2ca02f3a7188"/>
    <xsd:import namespace="6c73e52c-07d4-4617-ab67-464747257e8d"/>
    <xsd:import namespace="ab37b2fe-4f81-426e-b942-40459dbac68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4:c6664f9864b54a78bdf9e6230de1c78b" minOccurs="0"/>
                <xsd:element ref="ns5:MediaServiceMetadata" minOccurs="0"/>
                <xsd:element ref="ns5:MediaServiceFastMetadata" minOccurs="0"/>
                <xsd:element ref="ns5:MediaServiceDateTaken" minOccurs="0"/>
                <xsd:element ref="ns5:MediaServiceAutoTags" minOccurs="0"/>
                <xsd:element ref="ns5:MediaServiceGenerationTime" minOccurs="0"/>
                <xsd:element ref="ns5:MediaServiceEventHashCode" minOccurs="0"/>
                <xsd:element ref="ns5:MediaServiceOCR" minOccurs="0"/>
                <xsd:element ref="ns5:MediaServiceLocation" minOccurs="0"/>
                <xsd:element ref="ns3:SharedWithDetails" minOccurs="0"/>
                <xsd:element ref="ns5:MediaServiceAutoKeyPoints" minOccurs="0"/>
                <xsd:element ref="ns5:MediaServiceKeyPoints" minOccurs="0"/>
                <xsd:element ref="ns5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f6ce90-ba85-4ef2-b43f-c64448cd95e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Gedeeld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549584-aa9c-449c-abfe-2ca02f3a7188" elementFormDefault="qualified">
    <xsd:import namespace="http://schemas.microsoft.com/office/2006/documentManagement/types"/>
    <xsd:import namespace="http://schemas.microsoft.com/office/infopath/2007/PartnerControls"/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73e52c-07d4-4617-ab67-464747257e8d" elementFormDefault="qualified">
    <xsd:import namespace="http://schemas.microsoft.com/office/2006/documentManagement/types"/>
    <xsd:import namespace="http://schemas.microsoft.com/office/infopath/2007/PartnerControls"/>
    <xsd:element name="c6664f9864b54a78bdf9e6230de1c78b" ma:index="10" nillable="true" ma:taxonomy="true" ma:internalName="c6664f9864b54a78bdf9e6230de1c78b" ma:taxonomyFieldName="Saxion_Organisatie" ma:displayName="Organisatie" ma:fieldId="{c6664f98-64b5-4a78-bdf9-e6230de1c78b}" ma:sspId="ea23b583-fc58-4aef-a739-6987dbfb3358" ma:termSetId="f5ce510c-de11-4010-8708-f2f2dfd0e37c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37b2fe-4f81-426e-b942-40459dbac68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4F1C5BA-9E7D-4462-A7F2-E4E041E93E6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A5FD474-3C2F-4FC6-AB4F-1AE4ED2581D8}">
  <ds:schemaRefs>
    <ds:schemaRef ds:uri="http://schemas.microsoft.com/office/2006/metadata/properties"/>
    <ds:schemaRef ds:uri="http://schemas.microsoft.com/office/infopath/2007/PartnerControls"/>
    <ds:schemaRef ds:uri="6c73e52c-07d4-4617-ab67-464747257e8d"/>
  </ds:schemaRefs>
</ds:datastoreItem>
</file>

<file path=customXml/itemProps3.xml><?xml version="1.0" encoding="utf-8"?>
<ds:datastoreItem xmlns:ds="http://schemas.openxmlformats.org/officeDocument/2006/customXml" ds:itemID="{E1DAB187-0676-4812-A9E5-1EDFC3E277E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f6ce90-ba85-4ef2-b43f-c64448cd95eb"/>
    <ds:schemaRef ds:uri="c7549584-aa9c-449c-abfe-2ca02f3a7188"/>
    <ds:schemaRef ds:uri="6c73e52c-07d4-4617-ab67-464747257e8d"/>
    <ds:schemaRef ds:uri="ab37b2fe-4f81-426e-b942-40459dbac6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542C8E6-C97A-4977-8711-6EDAB461F86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8</Pages>
  <Words>610</Words>
  <Characters>3480</Characters>
  <Application>Microsoft Office Word</Application>
  <DocSecurity>0</DocSecurity>
  <Lines>29</Lines>
  <Paragraphs>8</Paragraphs>
  <ScaleCrop>false</ScaleCrop>
  <Company/>
  <LinksUpToDate>false</LinksUpToDate>
  <CharactersWithSpaces>4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jandro Moreno Celleri</dc:creator>
  <cp:keywords/>
  <dc:description/>
  <cp:lastModifiedBy>Nils Meijer</cp:lastModifiedBy>
  <cp:revision>272</cp:revision>
  <dcterms:created xsi:type="dcterms:W3CDTF">2021-12-02T21:50:00Z</dcterms:created>
  <dcterms:modified xsi:type="dcterms:W3CDTF">2021-12-08T11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94690D6A57C3C4B8650464765815F1C</vt:lpwstr>
  </property>
  <property fmtid="{D5CDD505-2E9C-101B-9397-08002B2CF9AE}" pid="3" name="Saxion_Organisatie">
    <vt:lpwstr/>
  </property>
</Properties>
</file>